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E79A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D298F">
        <w:rPr>
          <w:rFonts w:eastAsia="Times New Roman" w:cstheme="minorHAnsi"/>
          <w:b/>
        </w:rPr>
        <w:t>68364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B457D3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D298F" w:rsidRPr="009A24D1">
          <w:rPr>
            <w:rStyle w:val="Hyperlink"/>
            <w:rFonts w:eastAsia="Times New Roman" w:cstheme="minorHAnsi"/>
            <w:b/>
          </w:rPr>
          <w:t>https://review.jove.com/account/file-uploader?src=20851068</w:t>
        </w:r>
      </w:hyperlink>
    </w:p>
    <w:p w14:paraId="6D6671EC" w14:textId="77777777" w:rsidR="005D298F" w:rsidRPr="00B07A3B" w:rsidRDefault="005D298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E5898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6E0" w:rsidRPr="005046E0">
        <w:rPr>
          <w:rStyle w:val="ArticleTitle"/>
          <w:rFonts w:cstheme="minorHAnsi"/>
        </w:rPr>
        <w:t>Cancer-Associated Fibroblasts from Mouse Mammary Tumors as Tools for Molecular and Computational Stud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107709" w14:textId="77777777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</w:rPr>
        <w:t>Daniele Viavattene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*, Aurora Savino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046E0">
        <w:rPr>
          <w:rFonts w:eastAsia="Times New Roman" w:cstheme="minorHAnsi"/>
          <w:b/>
          <w:sz w:val="28"/>
          <w:szCs w:val="28"/>
        </w:rPr>
        <w:t>*, Somayeh Mirzaaghaei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, Andrea Lobascio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, Valeria Poli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, Lidia Avalle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61B35B26" w14:textId="77777777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8BCBA90" w14:textId="49FC0045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Department of Molecular Biotechnology and Health Science, University of Torino</w:t>
      </w:r>
    </w:p>
    <w:p w14:paraId="3B4E0685" w14:textId="7BC0F9E6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046E0">
        <w:rPr>
          <w:rFonts w:eastAsia="Times New Roman" w:cstheme="minorHAnsi"/>
          <w:b/>
          <w:sz w:val="28"/>
          <w:szCs w:val="28"/>
        </w:rPr>
        <w:t>Present address: Human Technopole</w:t>
      </w:r>
    </w:p>
    <w:p w14:paraId="74A3CDA1" w14:textId="20E54EC3" w:rsidR="00D6314B" w:rsidRPr="00B07A3B" w:rsidRDefault="005046E0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046E0">
        <w:rPr>
          <w:rFonts w:eastAsia="Times New Roman" w:cstheme="minorHAnsi"/>
          <w:b/>
          <w:sz w:val="28"/>
          <w:szCs w:val="28"/>
        </w:rPr>
        <w:t>Present address: Department of Science and Technological Innovation, University of Piemonte Orientale</w:t>
      </w:r>
      <w:r>
        <w:rPr>
          <w:rFonts w:eastAsia="Times New Roman" w:cstheme="minorHAnsi"/>
          <w:b/>
          <w:sz w:val="28"/>
          <w:szCs w:val="28"/>
        </w:rPr>
        <w:br/>
      </w:r>
      <w:r>
        <w:rPr>
          <w:rFonts w:eastAsia="Times New Roman" w:cstheme="minorHAnsi"/>
          <w:b/>
          <w:sz w:val="28"/>
          <w:szCs w:val="28"/>
        </w:rPr>
        <w:br/>
      </w:r>
      <w:r w:rsidRPr="005046E0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4DC142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vertAlign w:val="superscript"/>
        </w:rPr>
      </w:pPr>
      <w:bookmarkStart w:id="0" w:name="_Hlk25233958"/>
      <w:r w:rsidRPr="00DF7539">
        <w:rPr>
          <w:rFonts w:asciiTheme="minorHAnsi" w:hAnsiTheme="minorHAnsi" w:cstheme="minorHAnsi"/>
        </w:rPr>
        <w:t>Valeria Poli</w:t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valeria.poli@unito.it)</w:t>
      </w:r>
    </w:p>
    <w:p w14:paraId="1B4B2D7A" w14:textId="14C1153F" w:rsidR="004E0C5A" w:rsidRPr="005046E0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DF7539">
        <w:rPr>
          <w:rFonts w:asciiTheme="minorHAnsi" w:hAnsiTheme="minorHAnsi" w:cstheme="minorHAnsi"/>
        </w:rPr>
        <w:t xml:space="preserve">Lidia </w:t>
      </w:r>
      <w:proofErr w:type="spellStart"/>
      <w:r w:rsidRPr="00DF7539">
        <w:rPr>
          <w:rFonts w:asciiTheme="minorHAnsi" w:hAnsiTheme="minorHAnsi" w:cstheme="minorHAnsi"/>
        </w:rPr>
        <w:t>Avalle</w:t>
      </w:r>
      <w:proofErr w:type="spellEnd"/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lidia.avalle@uniupo.it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A48A761" w14:textId="77777777" w:rsidR="005046E0" w:rsidRPr="00DF7539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 xml:space="preserve">Daniele </w:t>
      </w:r>
      <w:proofErr w:type="spellStart"/>
      <w:r w:rsidRPr="00DF7539">
        <w:rPr>
          <w:rFonts w:cstheme="minorHAnsi"/>
        </w:rPr>
        <w:t>Viavattene</w:t>
      </w:r>
      <w:proofErr w:type="spellEnd"/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daniele.viavattene@unito.it)</w:t>
      </w:r>
    </w:p>
    <w:p w14:paraId="504A2E5F" w14:textId="77777777" w:rsidR="005046E0" w:rsidRPr="00DF7539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>Aurora Savino</w:t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aurora.savino@unito.it)</w:t>
      </w:r>
    </w:p>
    <w:p w14:paraId="48E1CF59" w14:textId="77777777" w:rsidR="005046E0" w:rsidRPr="00DF7539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 xml:space="preserve">Somayeh </w:t>
      </w:r>
      <w:proofErr w:type="spellStart"/>
      <w:r w:rsidRPr="00DF7539">
        <w:rPr>
          <w:rFonts w:cstheme="minorHAnsi"/>
        </w:rPr>
        <w:t>Mirzaaghaei</w:t>
      </w:r>
      <w:proofErr w:type="spellEnd"/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somayeh.mirzaaghaei@unito.it)</w:t>
      </w:r>
    </w:p>
    <w:p w14:paraId="6F84F159" w14:textId="74C5C117" w:rsidR="003B5E26" w:rsidRPr="005046E0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 xml:space="preserve">Andrea </w:t>
      </w:r>
      <w:proofErr w:type="spellStart"/>
      <w:r w:rsidRPr="00DF7539">
        <w:rPr>
          <w:rFonts w:cstheme="minorHAnsi"/>
        </w:rPr>
        <w:t>Lobascio</w:t>
      </w:r>
      <w:proofErr w:type="spellEnd"/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andrea.lobascio@edu.unito.it)</w:t>
      </w:r>
    </w:p>
    <w:p w14:paraId="4E58DBB1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vertAlign w:val="superscript"/>
        </w:rPr>
      </w:pPr>
      <w:r w:rsidRPr="00DF7539">
        <w:rPr>
          <w:rFonts w:asciiTheme="minorHAnsi" w:hAnsiTheme="minorHAnsi" w:cstheme="minorHAnsi"/>
        </w:rPr>
        <w:t>Valeria Poli</w:t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valeria.poli@unito.it)</w:t>
      </w:r>
    </w:p>
    <w:p w14:paraId="41F0EBEB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DF7539">
        <w:rPr>
          <w:rFonts w:asciiTheme="minorHAnsi" w:hAnsiTheme="minorHAnsi" w:cstheme="minorHAnsi"/>
        </w:rPr>
        <w:t xml:space="preserve">Lidia </w:t>
      </w:r>
      <w:proofErr w:type="spellStart"/>
      <w:r w:rsidRPr="00DF7539">
        <w:rPr>
          <w:rFonts w:asciiTheme="minorHAnsi" w:hAnsiTheme="minorHAnsi" w:cstheme="minorHAnsi"/>
        </w:rPr>
        <w:t>Avalle</w:t>
      </w:r>
      <w:proofErr w:type="spellEnd"/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lidia.avalle@uniupo.it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6648B">
        <w:rPr>
          <w:rFonts w:cstheme="minorHAnsi"/>
          <w:b/>
          <w:sz w:val="22"/>
          <w:szCs w:val="22"/>
        </w:rPr>
        <w:t>Length</w:t>
      </w:r>
    </w:p>
    <w:p w14:paraId="72F5C5E6" w14:textId="2D9860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A1781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1994F96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A1781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017205B" w14:textId="77777777" w:rsidR="00B6648B" w:rsidRDefault="00A13CC3" w:rsidP="00B6648B">
      <w:pPr>
        <w:contextualSpacing/>
        <w:outlineLvl w:val="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19D932E" w14:textId="1523E9D6" w:rsidR="00B6648B" w:rsidRDefault="00B6648B" w:rsidP="00B6648B">
      <w:pPr>
        <w:contextualSpacing/>
        <w:outlineLvl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  <w:b/>
        </w:rPr>
        <w:lastRenderedPageBreak/>
        <w:t>Testimonial Questions (OPTIONAL):</w:t>
      </w:r>
    </w:p>
    <w:p w14:paraId="3B50E732" w14:textId="3240F902" w:rsidR="00B6648B" w:rsidRDefault="00B6648B" w:rsidP="00B6648B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29C24028" w14:textId="77777777" w:rsidR="00B6648B" w:rsidRDefault="00B6648B" w:rsidP="00B6648B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1C2413F4" w14:textId="77777777" w:rsidR="00B6648B" w:rsidRDefault="00B6648B" w:rsidP="00B6648B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2F1E2DD1" w14:textId="77777777" w:rsidR="00B6648B" w:rsidRPr="00C66C56" w:rsidRDefault="00B6648B" w:rsidP="00B6648B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33D06AEA" w14:textId="77777777" w:rsidR="00B6648B" w:rsidRDefault="00B6648B" w:rsidP="00B6648B">
      <w:pPr>
        <w:contextualSpacing/>
        <w:outlineLvl w:val="0"/>
        <w:rPr>
          <w:rFonts w:eastAsia="Times New Roman" w:cstheme="minorHAnsi"/>
          <w:b/>
        </w:rPr>
      </w:pPr>
    </w:p>
    <w:p w14:paraId="5DA2717E" w14:textId="77777777" w:rsidR="00B6648B" w:rsidRPr="00D630A2" w:rsidRDefault="00B6648B" w:rsidP="00B6648B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>
        <w:t xml:space="preserve"> but may be featured in our promotional materials.</w:t>
      </w:r>
    </w:p>
    <w:p w14:paraId="3BE8CA7C" w14:textId="77777777" w:rsidR="00B6648B" w:rsidRPr="0013319E" w:rsidRDefault="00B6648B" w:rsidP="00B6648B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6CACDD79" w14:textId="77777777" w:rsidR="00B6648B" w:rsidRDefault="00B6648B" w:rsidP="00B6648B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3EB95069" w14:textId="77777777" w:rsidR="00B6648B" w:rsidRPr="00226089" w:rsidRDefault="00B6648B" w:rsidP="00B6648B">
      <w:pPr>
        <w:spacing w:before="120"/>
        <w:rPr>
          <w:rFonts w:cstheme="minorHAnsi"/>
          <w:lang w:val="en-IN"/>
        </w:rPr>
      </w:pPr>
    </w:p>
    <w:p w14:paraId="664EA3E2" w14:textId="77777777" w:rsidR="00B6648B" w:rsidRPr="002A6FCF" w:rsidRDefault="00B6648B" w:rsidP="00B6648B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1F209D6" w14:textId="77777777" w:rsidR="00B6648B" w:rsidRPr="00D75084" w:rsidRDefault="00B6648B" w:rsidP="00B6648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D2994FA4F09F4060BBADF97229C0A15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AD5A94">
        <w:rPr>
          <w:rFonts w:eastAsia="Times New Roman" w:cstheme="minorHAnsi"/>
          <w:b/>
          <w:bCs/>
        </w:rPr>
        <w:t>,</w:t>
      </w:r>
      <w:r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4AC8173090594147805E013520E0BA00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>
        <w:rPr>
          <w:rFonts w:cstheme="minorHAnsi"/>
        </w:rPr>
        <w:t xml:space="preserve">: </w:t>
      </w:r>
      <w:r w:rsidRPr="00324139">
        <w:t>(authors will present their testimonial statements live)</w:t>
      </w:r>
    </w:p>
    <w:p w14:paraId="6D7056CB" w14:textId="77777777" w:rsidR="00B6648B" w:rsidRPr="002A6FCF" w:rsidRDefault="00B6648B" w:rsidP="00B6648B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09BE93EC" w14:textId="77777777" w:rsidR="00B6648B" w:rsidRPr="00B07A3B" w:rsidRDefault="00B6648B" w:rsidP="00B6648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FD7E4312046E4C42B6C862170951492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AD5A94">
        <w:rPr>
          <w:rFonts w:eastAsia="Times New Roman" w:cstheme="minorHAnsi"/>
          <w:b/>
          <w:bCs/>
        </w:rPr>
        <w:t>,</w:t>
      </w:r>
      <w:r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B23A38FE51B74A46943E022F26771C2C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>
        <w:rPr>
          <w:rFonts w:cstheme="minorHAnsi"/>
        </w:rPr>
        <w:t xml:space="preserve">: </w:t>
      </w:r>
      <w:r w:rsidRPr="00324139">
        <w:rPr>
          <w:color w:val="auto"/>
        </w:rPr>
        <w:t>(authors will present their testimonial statements live)</w:t>
      </w:r>
    </w:p>
    <w:p w14:paraId="72391F28" w14:textId="6F3D870B" w:rsidR="00FF25E5" w:rsidRPr="00B07A3B" w:rsidRDefault="00FF25E5" w:rsidP="00B6648B">
      <w:pPr>
        <w:contextualSpacing/>
        <w:outlineLvl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61D42E80" w:rsidR="00FF25E5" w:rsidRPr="005046E0" w:rsidRDefault="005046E0" w:rsidP="00FF25E5">
      <w:pPr>
        <w:ind w:left="360"/>
        <w:rPr>
          <w:rFonts w:cstheme="minorHAnsi"/>
          <w:b/>
          <w:bCs/>
          <w:i/>
          <w:color w:val="0000FF"/>
        </w:rPr>
      </w:pPr>
      <w:r w:rsidRPr="005046E0">
        <w:rPr>
          <w:rFonts w:eastAsia="Times New Roman" w:cstheme="minorHAnsi"/>
          <w:b/>
          <w:bCs/>
          <w:highlight w:val="yellow"/>
        </w:rPr>
        <w:t>AUTHORS: Please provide this inform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C581308" w:rsidR="00CE10F2" w:rsidRDefault="00C7302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73022">
        <w:rPr>
          <w:rFonts w:cstheme="minorHAnsi"/>
          <w:b/>
          <w:bCs/>
        </w:rPr>
        <w:t>Assessment of 4T1 Cell Migration and Invasion Using Transwell Assay and Crystal Violet Quantific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0CF62C4" w14:textId="0DF7743D" w:rsidR="00297ADE" w:rsidRDefault="00297ADE" w:rsidP="005046E0">
      <w:pPr>
        <w:pStyle w:val="Narration"/>
        <w:numPr>
          <w:ilvl w:val="1"/>
          <w:numId w:val="3"/>
        </w:numPr>
      </w:pPr>
      <w:r>
        <w:t xml:space="preserve">To </w:t>
      </w:r>
      <w:proofErr w:type="gramStart"/>
      <w:r>
        <w:t>begin</w:t>
      </w:r>
      <w:proofErr w:type="gramEnd"/>
      <w:r>
        <w:t xml:space="preserve">, obtain the reagents and labware required for the experiment </w:t>
      </w:r>
      <w:r>
        <w:rPr>
          <w:b/>
          <w:bCs/>
        </w:rPr>
        <w:t xml:space="preserve">[1]. </w:t>
      </w:r>
      <w:r>
        <w:t xml:space="preserve">Pipette 700 microliters of </w:t>
      </w:r>
      <w:r>
        <w:t>supplemented DMEM</w:t>
      </w:r>
      <w:r>
        <w:t xml:space="preserve"> into each well of a 24-well plate </w:t>
      </w:r>
      <w:r w:rsidRPr="005A310F">
        <w:rPr>
          <w:b/>
        </w:rPr>
        <w:t>[</w:t>
      </w:r>
      <w:r>
        <w:rPr>
          <w:b/>
        </w:rPr>
        <w:t>2-TXT</w:t>
      </w:r>
      <w:r w:rsidRPr="005A310F">
        <w:rPr>
          <w:b/>
        </w:rPr>
        <w:t>]</w:t>
      </w:r>
      <w:r>
        <w:t>.</w:t>
      </w:r>
    </w:p>
    <w:p w14:paraId="7C1B086D" w14:textId="155B5318" w:rsidR="00297ADE" w:rsidRDefault="00297ADE" w:rsidP="00297ADE">
      <w:pPr>
        <w:pStyle w:val="Narration"/>
        <w:numPr>
          <w:ilvl w:val="2"/>
          <w:numId w:val="3"/>
        </w:numPr>
      </w:pPr>
      <w:r>
        <w:t>WIDE:</w:t>
      </w:r>
      <w:r>
        <w:t xml:space="preserve"> Talent arranging reagents and labware for the experiment, on the workspace. </w:t>
      </w:r>
      <w:r>
        <w:br/>
      </w:r>
      <w:r w:rsidRPr="00297ADE">
        <w:rPr>
          <w:b/>
          <w:bCs/>
          <w:highlight w:val="yellow"/>
        </w:rPr>
        <w:t>AUTHORS: This shot was added to facilitate WIDE angled shot</w:t>
      </w:r>
    </w:p>
    <w:p w14:paraId="629FB0FD" w14:textId="09C34909" w:rsidR="00297ADE" w:rsidRDefault="00297ADE" w:rsidP="00297ADE">
      <w:pPr>
        <w:pStyle w:val="ShotDescription"/>
        <w:numPr>
          <w:ilvl w:val="2"/>
          <w:numId w:val="3"/>
        </w:numPr>
      </w:pPr>
      <w:r>
        <w:t>Talent pipetting medium into a 24-well plate using a pipette.</w:t>
      </w:r>
      <w:r>
        <w:t xml:space="preserve"> </w:t>
      </w:r>
      <w:r>
        <w:rPr>
          <w:b/>
          <w:bCs/>
        </w:rPr>
        <w:t>TXT: DMEM supplemented with 1</w:t>
      </w:r>
      <w:r w:rsidRPr="00297ADE">
        <w:rPr>
          <w:b/>
          <w:bCs/>
        </w:rPr>
        <w:t>% heat-inactivated FBS, 1% Pen/</w:t>
      </w:r>
      <w:proofErr w:type="spellStart"/>
      <w:r w:rsidRPr="00297ADE">
        <w:rPr>
          <w:b/>
          <w:bCs/>
        </w:rPr>
        <w:t>Strepto</w:t>
      </w:r>
      <w:proofErr w:type="spellEnd"/>
    </w:p>
    <w:p w14:paraId="19614EA5" w14:textId="45E66F06" w:rsidR="005046E0" w:rsidRDefault="00297ADE" w:rsidP="005046E0">
      <w:pPr>
        <w:pStyle w:val="ShotDescription"/>
        <w:numPr>
          <w:ilvl w:val="1"/>
          <w:numId w:val="3"/>
        </w:numPr>
      </w:pPr>
      <w:r>
        <w:t xml:space="preserve">Place an </w:t>
      </w:r>
      <w:r>
        <w:t>8-</w:t>
      </w:r>
      <w:proofErr w:type="gramStart"/>
      <w:r>
        <w:t>micrometer</w:t>
      </w:r>
      <w:r>
        <w:t xml:space="preserve"> pore</w:t>
      </w:r>
      <w:proofErr w:type="gramEnd"/>
      <w:r>
        <w:t xml:space="preserve"> </w:t>
      </w:r>
      <w:proofErr w:type="gramStart"/>
      <w:r>
        <w:t>transwell insert</w:t>
      </w:r>
      <w:proofErr w:type="gramEnd"/>
      <w:r>
        <w:t xml:space="preserve"> into each well, coated with a biologically active matrix for invasion assays or uncoated for migration assays </w:t>
      </w:r>
      <w:r w:rsidRPr="005A310F">
        <w:rPr>
          <w:b/>
        </w:rPr>
        <w:t>[</w:t>
      </w:r>
      <w:r>
        <w:rPr>
          <w:b/>
        </w:rPr>
        <w:t>1</w:t>
      </w:r>
      <w:r w:rsidRPr="005A310F">
        <w:rPr>
          <w:b/>
        </w:rPr>
        <w:t>]</w:t>
      </w:r>
      <w:r>
        <w:t>.</w:t>
      </w:r>
      <w:r w:rsidRPr="00297ADE">
        <w:t xml:space="preserve"> </w:t>
      </w:r>
      <w:r w:rsidRPr="00297ADE">
        <w:t xml:space="preserve">Then transfer the plate to a 37 degrees Celsius incubator to equilibrate </w:t>
      </w:r>
      <w:r>
        <w:rPr>
          <w:b/>
          <w:bCs/>
        </w:rPr>
        <w:t xml:space="preserve">[2]. </w:t>
      </w:r>
    </w:p>
    <w:p w14:paraId="7B8F3529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lacing coated or uncoated transwell inserts into the wells.</w:t>
      </w:r>
    </w:p>
    <w:p w14:paraId="3FF765F3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lacing the plate inside an incubator.</w:t>
      </w:r>
    </w:p>
    <w:p w14:paraId="110EDF17" w14:textId="77777777" w:rsidR="005046E0" w:rsidRDefault="005046E0" w:rsidP="005046E0"/>
    <w:p w14:paraId="02913799" w14:textId="513E5CB1" w:rsidR="005046E0" w:rsidRDefault="00AD1A35" w:rsidP="005046E0">
      <w:pPr>
        <w:pStyle w:val="Narration"/>
        <w:numPr>
          <w:ilvl w:val="1"/>
          <w:numId w:val="3"/>
        </w:numPr>
      </w:pPr>
      <w:r>
        <w:t xml:space="preserve">Now, obtain a 100-millimeter dish containing </w:t>
      </w:r>
      <w:r>
        <w:t>4T1</w:t>
      </w:r>
      <w:r>
        <w:t xml:space="preserve"> </w:t>
      </w:r>
      <w:r w:rsidRPr="00AD1A35">
        <w:rPr>
          <w:i/>
          <w:iCs/>
          <w:color w:val="FF0000"/>
        </w:rPr>
        <w:t xml:space="preserve">(Four-T-One) </w:t>
      </w:r>
      <w:r>
        <w:t xml:space="preserve">cells pre-treated for 48 hours with </w:t>
      </w:r>
      <w:r>
        <w:t xml:space="preserve">immortalized </w:t>
      </w:r>
      <w:r>
        <w:t>cancer-associated fibroblast conditioned medium</w:t>
      </w:r>
      <w:r>
        <w:t xml:space="preserve"> </w:t>
      </w:r>
      <w:r>
        <w:rPr>
          <w:b/>
          <w:bCs/>
        </w:rPr>
        <w:t xml:space="preserve">[1]. </w:t>
      </w:r>
      <w:r>
        <w:t>Pipette</w:t>
      </w:r>
      <w:r w:rsidR="005046E0">
        <w:t xml:space="preserve"> 1 milliliter of 5 millimolar </w:t>
      </w:r>
      <w:r>
        <w:t>EDTA</w:t>
      </w:r>
      <w:r w:rsidR="00F625E8">
        <w:t xml:space="preserve"> into the dish to detach the cells </w:t>
      </w:r>
      <w:r w:rsidR="005046E0" w:rsidRPr="005A310F">
        <w:rPr>
          <w:b/>
        </w:rPr>
        <w:t>[</w:t>
      </w:r>
      <w:r w:rsidR="00F625E8">
        <w:rPr>
          <w:b/>
        </w:rPr>
        <w:t>2</w:t>
      </w:r>
      <w:r w:rsidR="005046E0" w:rsidRPr="005A310F">
        <w:rPr>
          <w:b/>
        </w:rPr>
        <w:t>]</w:t>
      </w:r>
      <w:r w:rsidR="005046E0">
        <w:t>.</w:t>
      </w:r>
    </w:p>
    <w:p w14:paraId="180E8B94" w14:textId="77777777" w:rsidR="005046E0" w:rsidRDefault="005046E0" w:rsidP="005046E0"/>
    <w:p w14:paraId="7BD3D37F" w14:textId="30D4D53A" w:rsidR="00F625E8" w:rsidRDefault="00F625E8" w:rsidP="005046E0">
      <w:pPr>
        <w:pStyle w:val="ShotDescription"/>
        <w:numPr>
          <w:ilvl w:val="2"/>
          <w:numId w:val="3"/>
        </w:numPr>
      </w:pPr>
      <w:r>
        <w:t xml:space="preserve">Shot of dish containing 4T1 cells. </w:t>
      </w:r>
    </w:p>
    <w:p w14:paraId="010D5994" w14:textId="6CC27A1E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using a pipette to add </w:t>
      </w:r>
      <w:r w:rsidR="00F625E8">
        <w:t>EDTA</w:t>
      </w:r>
      <w:r>
        <w:t xml:space="preserve"> to the dish</w:t>
      </w:r>
      <w:r w:rsidR="00F625E8">
        <w:t>.</w:t>
      </w:r>
    </w:p>
    <w:p w14:paraId="78323EB5" w14:textId="77777777" w:rsidR="005046E0" w:rsidRDefault="005046E0" w:rsidP="005046E0"/>
    <w:p w14:paraId="22A3B2D0" w14:textId="2F3E51E4" w:rsidR="005046E0" w:rsidRDefault="00F625E8" w:rsidP="005046E0">
      <w:pPr>
        <w:pStyle w:val="Narration"/>
        <w:numPr>
          <w:ilvl w:val="1"/>
          <w:numId w:val="3"/>
        </w:numPr>
      </w:pPr>
      <w:r>
        <w:t>Then add</w:t>
      </w:r>
      <w:r w:rsidR="005046E0">
        <w:t xml:space="preserve"> 5 milliliters of complete </w:t>
      </w:r>
      <w:r>
        <w:t>DMEM</w:t>
      </w:r>
      <w:r w:rsidR="005046E0">
        <w:t xml:space="preserve"> to the dish </w:t>
      </w:r>
      <w:r>
        <w:rPr>
          <w:b/>
          <w:bCs/>
        </w:rPr>
        <w:t xml:space="preserve">[1]. </w:t>
      </w:r>
      <w:r>
        <w:t>T</w:t>
      </w:r>
      <w:r w:rsidR="005046E0">
        <w:t>ransfer the cell suspension into a 15</w:t>
      </w:r>
      <w:r>
        <w:t>-</w:t>
      </w:r>
      <w:r w:rsidR="005046E0">
        <w:t xml:space="preserve">milliliter conical tube </w:t>
      </w:r>
      <w:r w:rsidR="005046E0" w:rsidRPr="005A310F">
        <w:rPr>
          <w:b/>
        </w:rPr>
        <w:t>[</w:t>
      </w:r>
      <w:r>
        <w:rPr>
          <w:b/>
        </w:rPr>
        <w:t>2</w:t>
      </w:r>
      <w:r w:rsidR="005046E0" w:rsidRPr="005A310F">
        <w:rPr>
          <w:b/>
        </w:rPr>
        <w:t>]</w:t>
      </w:r>
      <w:r w:rsidR="005046E0">
        <w:t xml:space="preserve">. </w:t>
      </w:r>
    </w:p>
    <w:p w14:paraId="33B6004E" w14:textId="2D19B7A4" w:rsidR="00F625E8" w:rsidRDefault="005046E0" w:rsidP="005046E0">
      <w:pPr>
        <w:pStyle w:val="ShotDescription"/>
        <w:numPr>
          <w:ilvl w:val="2"/>
          <w:numId w:val="3"/>
        </w:numPr>
      </w:pPr>
      <w:r>
        <w:t>Talent adding medium</w:t>
      </w:r>
      <w:r w:rsidR="00F625E8">
        <w:t xml:space="preserve"> to the dish.</w:t>
      </w:r>
    </w:p>
    <w:p w14:paraId="7D0FADAD" w14:textId="2FCD6F0F" w:rsidR="005046E0" w:rsidRDefault="00F625E8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 xml:space="preserve">transferring </w:t>
      </w:r>
      <w:r>
        <w:t>the cell suspension</w:t>
      </w:r>
      <w:r w:rsidR="005046E0">
        <w:t xml:space="preserve"> into a conical tube.</w:t>
      </w:r>
    </w:p>
    <w:p w14:paraId="70DC48D2" w14:textId="64384E28" w:rsidR="00F625E8" w:rsidRDefault="00F625E8" w:rsidP="00F625E8">
      <w:pPr>
        <w:pStyle w:val="ShotDescription"/>
        <w:numPr>
          <w:ilvl w:val="1"/>
          <w:numId w:val="3"/>
        </w:numPr>
      </w:pPr>
      <w:r>
        <w:t xml:space="preserve">Centrifuge the tube to pellet the cells </w:t>
      </w:r>
      <w:r w:rsidRPr="005A310F">
        <w:rPr>
          <w:b/>
        </w:rPr>
        <w:t>[</w:t>
      </w:r>
      <w:r>
        <w:rPr>
          <w:b/>
        </w:rPr>
        <w:t>1</w:t>
      </w:r>
      <w:r w:rsidRPr="005A310F">
        <w:rPr>
          <w:b/>
        </w:rPr>
        <w:t>]</w:t>
      </w:r>
      <w:r>
        <w:t xml:space="preserve">. Resuspend the pellet in supplemented </w:t>
      </w:r>
      <w:r>
        <w:t xml:space="preserve">DMEM </w:t>
      </w:r>
      <w:r>
        <w:rPr>
          <w:b/>
          <w:bCs/>
        </w:rPr>
        <w:t>[2]</w:t>
      </w:r>
      <w:r>
        <w:t>. C</w:t>
      </w:r>
      <w:r>
        <w:t>ount the cells</w:t>
      </w:r>
      <w:r>
        <w:t xml:space="preserve"> using </w:t>
      </w:r>
      <w:r w:rsidR="0074572B">
        <w:t xml:space="preserve">a </w:t>
      </w:r>
      <w:r>
        <w:t xml:space="preserve">Neubauer </w:t>
      </w:r>
      <w:r w:rsidR="0074572B">
        <w:t xml:space="preserve">chamber </w:t>
      </w:r>
      <w:r w:rsidR="0074572B">
        <w:rPr>
          <w:b/>
          <w:bCs/>
        </w:rPr>
        <w:t xml:space="preserve">[3-TXT]. </w:t>
      </w:r>
      <w:r>
        <w:t xml:space="preserve"> </w:t>
      </w:r>
    </w:p>
    <w:p w14:paraId="5D86B710" w14:textId="5121F12A" w:rsidR="005046E0" w:rsidRDefault="00F625E8" w:rsidP="005046E0">
      <w:pPr>
        <w:pStyle w:val="ShotDescription"/>
        <w:numPr>
          <w:ilvl w:val="2"/>
          <w:numId w:val="3"/>
        </w:numPr>
      </w:pPr>
      <w:r>
        <w:t xml:space="preserve">Shot of the tube being removed from the centrifuge with visible pellet. </w:t>
      </w:r>
    </w:p>
    <w:p w14:paraId="4095B726" w14:textId="77777777" w:rsidR="0074572B" w:rsidRDefault="005046E0" w:rsidP="005046E0">
      <w:pPr>
        <w:pStyle w:val="ShotDescription"/>
        <w:numPr>
          <w:ilvl w:val="2"/>
          <w:numId w:val="3"/>
        </w:numPr>
      </w:pPr>
      <w:r>
        <w:t>Talent resuspending the pellet</w:t>
      </w:r>
      <w:r w:rsidR="0074572B">
        <w:t xml:space="preserve"> in </w:t>
      </w:r>
      <w:proofErr w:type="spellStart"/>
      <w:r w:rsidR="0074572B">
        <w:t>sDMEM</w:t>
      </w:r>
      <w:proofErr w:type="spellEnd"/>
      <w:r w:rsidR="0074572B">
        <w:t xml:space="preserve">. </w:t>
      </w:r>
    </w:p>
    <w:p w14:paraId="1429CC56" w14:textId="3434733C" w:rsidR="005046E0" w:rsidRDefault="0074572B" w:rsidP="005046E0">
      <w:pPr>
        <w:pStyle w:val="ShotDescription"/>
        <w:numPr>
          <w:ilvl w:val="2"/>
          <w:numId w:val="3"/>
        </w:numPr>
      </w:pPr>
      <w:r>
        <w:t xml:space="preserve">Talent transferring cell suspension to Neubauer chamber. </w:t>
      </w:r>
      <w:r>
        <w:rPr>
          <w:b/>
          <w:bCs/>
        </w:rPr>
        <w:t xml:space="preserve">TXT: Dilute cell suspension to </w:t>
      </w:r>
      <w:r w:rsidRPr="0074572B">
        <w:rPr>
          <w:b/>
          <w:bCs/>
        </w:rPr>
        <w:t xml:space="preserve">1 x 10⁵ </w:t>
      </w:r>
      <w:r>
        <w:rPr>
          <w:b/>
          <w:bCs/>
        </w:rPr>
        <w:t xml:space="preserve">cells/100 µL </w:t>
      </w:r>
      <w:r w:rsidR="005046E0">
        <w:t xml:space="preserve"> </w:t>
      </w:r>
    </w:p>
    <w:p w14:paraId="2290CBD2" w14:textId="77777777" w:rsidR="005046E0" w:rsidRDefault="005046E0" w:rsidP="005046E0"/>
    <w:p w14:paraId="0ACF48B8" w14:textId="0DCB028A" w:rsidR="005046E0" w:rsidRDefault="006F1DBC" w:rsidP="005046E0">
      <w:pPr>
        <w:pStyle w:val="Narration"/>
        <w:numPr>
          <w:ilvl w:val="1"/>
          <w:numId w:val="3"/>
        </w:numPr>
      </w:pPr>
      <w:r>
        <w:t>Pipette</w:t>
      </w:r>
      <w:r w:rsidR="005046E0">
        <w:t xml:space="preserve"> 100 microliters of the prepared cell suspension into the upper chamber of each transwell insert </w:t>
      </w:r>
      <w:r w:rsidR="005046E0" w:rsidRPr="005A310F">
        <w:rPr>
          <w:b/>
        </w:rPr>
        <w:t>[1]</w:t>
      </w:r>
      <w:r w:rsidR="005046E0">
        <w:t xml:space="preserve">. As a plating control, seed 100 microliters of the same cell suspension into a 24-well plate containing 500 microliters of complete medium </w:t>
      </w:r>
      <w:r w:rsidR="005046E0" w:rsidRPr="005A310F">
        <w:rPr>
          <w:b/>
        </w:rPr>
        <w:t>[2</w:t>
      </w:r>
      <w:r>
        <w:rPr>
          <w:b/>
        </w:rPr>
        <w:t>-TXT</w:t>
      </w:r>
      <w:r w:rsidR="005046E0" w:rsidRPr="005A310F">
        <w:rPr>
          <w:b/>
        </w:rPr>
        <w:t>]</w:t>
      </w:r>
      <w:r w:rsidR="005046E0">
        <w:t xml:space="preserve">. </w:t>
      </w:r>
    </w:p>
    <w:p w14:paraId="4D256D1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ipetting cell suspension into transwell inserts.</w:t>
      </w:r>
    </w:p>
    <w:p w14:paraId="2FD81388" w14:textId="1153EC33" w:rsidR="005046E0" w:rsidRDefault="005046E0" w:rsidP="005046E0">
      <w:pPr>
        <w:pStyle w:val="ShotDescription"/>
        <w:numPr>
          <w:ilvl w:val="2"/>
          <w:numId w:val="3"/>
        </w:numPr>
      </w:pPr>
      <w:r>
        <w:t>Talent plating control cells in a separate well.</w:t>
      </w:r>
      <w:r w:rsidR="006F1DBC">
        <w:t xml:space="preserve"> </w:t>
      </w:r>
      <w:r w:rsidR="006F1DBC">
        <w:rPr>
          <w:b/>
          <w:bCs/>
        </w:rPr>
        <w:t>TXT: Incubation: Migration assay: 16 h; Invasion assay: 24 h</w:t>
      </w:r>
    </w:p>
    <w:p w14:paraId="26E96FF6" w14:textId="77777777" w:rsidR="005046E0" w:rsidRDefault="005046E0" w:rsidP="005046E0"/>
    <w:p w14:paraId="0D5F206B" w14:textId="654A03B9" w:rsidR="005046E0" w:rsidRDefault="005046E0" w:rsidP="005046E0">
      <w:pPr>
        <w:pStyle w:val="Narration"/>
        <w:numPr>
          <w:ilvl w:val="1"/>
          <w:numId w:val="3"/>
        </w:numPr>
      </w:pPr>
      <w:r>
        <w:t xml:space="preserve">Label the upper side of each insert using a thin marker </w:t>
      </w:r>
      <w:r w:rsidRPr="005A310F">
        <w:rPr>
          <w:b/>
        </w:rPr>
        <w:t>[1]</w:t>
      </w:r>
      <w:r>
        <w:t xml:space="preserve">. Using tweezers, submerge the inserts in a </w:t>
      </w:r>
      <w:r w:rsidR="006F1DBC">
        <w:t>50-milliliter</w:t>
      </w:r>
      <w:r>
        <w:t xml:space="preserve"> conical tube filled with </w:t>
      </w:r>
      <w:r w:rsidR="006F1DBC">
        <w:t>PBS</w:t>
      </w:r>
      <w:r>
        <w:t xml:space="preserve"> for washing </w:t>
      </w:r>
      <w:r w:rsidRPr="005A310F">
        <w:rPr>
          <w:b/>
        </w:rPr>
        <w:t>[2]</w:t>
      </w:r>
      <w:r>
        <w:t xml:space="preserve">. </w:t>
      </w:r>
      <w:r w:rsidR="006F1DBC">
        <w:t>Then u</w:t>
      </w:r>
      <w:r>
        <w:t xml:space="preserve">se a cotton swab to carefully clean the internal part of the transwell </w:t>
      </w:r>
      <w:r w:rsidRPr="005A310F">
        <w:rPr>
          <w:b/>
        </w:rPr>
        <w:t>[3]</w:t>
      </w:r>
      <w:r>
        <w:t>.</w:t>
      </w:r>
    </w:p>
    <w:p w14:paraId="156B6BC9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labeling transwell inserts.</w:t>
      </w:r>
    </w:p>
    <w:p w14:paraId="5512B95D" w14:textId="399997F4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submerging inserts in </w:t>
      </w:r>
      <w:r w:rsidR="006F1DBC">
        <w:t>50 mL tubes with PBS</w:t>
      </w:r>
      <w:r>
        <w:t xml:space="preserve"> using tweezers.</w:t>
      </w:r>
    </w:p>
    <w:p w14:paraId="4A5DF93B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cleaning the internal surface of the transwells with a cotton swab.</w:t>
      </w:r>
    </w:p>
    <w:p w14:paraId="122F1B1D" w14:textId="77777777" w:rsidR="005046E0" w:rsidRDefault="005046E0" w:rsidP="005046E0"/>
    <w:p w14:paraId="342FD05F" w14:textId="12F43B92" w:rsidR="005046E0" w:rsidRDefault="005046E0" w:rsidP="005046E0">
      <w:pPr>
        <w:pStyle w:val="Narration"/>
        <w:numPr>
          <w:ilvl w:val="1"/>
          <w:numId w:val="3"/>
        </w:numPr>
      </w:pPr>
      <w:r>
        <w:t xml:space="preserve">Under a fume hood, place each insert into 700 microliters of 4 percent paraformaldehyde and incubate </w:t>
      </w:r>
      <w:r w:rsidRPr="005A310F">
        <w:rPr>
          <w:b/>
        </w:rPr>
        <w:t>[1</w:t>
      </w:r>
      <w:r w:rsidR="006F1DBC">
        <w:rPr>
          <w:b/>
        </w:rPr>
        <w:t>-TXT</w:t>
      </w:r>
      <w:r w:rsidRPr="005A310F">
        <w:rPr>
          <w:b/>
        </w:rPr>
        <w:t>]</w:t>
      </w:r>
      <w:r>
        <w:t>.</w:t>
      </w:r>
    </w:p>
    <w:p w14:paraId="2959A621" w14:textId="77777777" w:rsidR="005046E0" w:rsidRDefault="005046E0" w:rsidP="005046E0"/>
    <w:p w14:paraId="6F46FCC1" w14:textId="163C9D46" w:rsidR="005046E0" w:rsidRDefault="005046E0" w:rsidP="005046E0">
      <w:pPr>
        <w:pStyle w:val="ShotDescription"/>
        <w:numPr>
          <w:ilvl w:val="2"/>
          <w:numId w:val="3"/>
        </w:numPr>
      </w:pPr>
      <w:r>
        <w:t>Talent placing inserts into paraformaldehyde under a fume hood and setting a timer.</w:t>
      </w:r>
      <w:r w:rsidR="006F1DBC">
        <w:t xml:space="preserve"> </w:t>
      </w:r>
      <w:r w:rsidR="006F1DBC">
        <w:rPr>
          <w:b/>
          <w:bCs/>
        </w:rPr>
        <w:t>TXT: 10 min</w:t>
      </w:r>
      <w:r w:rsidR="008432AF">
        <w:rPr>
          <w:b/>
          <w:bCs/>
        </w:rPr>
        <w:t xml:space="preserve">, </w:t>
      </w:r>
      <w:r w:rsidR="006F1DBC">
        <w:rPr>
          <w:b/>
          <w:bCs/>
        </w:rPr>
        <w:t>RT</w:t>
      </w:r>
    </w:p>
    <w:p w14:paraId="115B5DDE" w14:textId="77777777" w:rsidR="005046E0" w:rsidRDefault="005046E0" w:rsidP="005046E0"/>
    <w:p w14:paraId="48D68DCF" w14:textId="7183C73B" w:rsidR="005046E0" w:rsidRDefault="006F1DBC" w:rsidP="005046E0">
      <w:pPr>
        <w:pStyle w:val="Narration"/>
        <w:numPr>
          <w:ilvl w:val="1"/>
          <w:numId w:val="3"/>
        </w:numPr>
      </w:pPr>
      <w:r>
        <w:lastRenderedPageBreak/>
        <w:t>Then w</w:t>
      </w:r>
      <w:r w:rsidR="005046E0">
        <w:t xml:space="preserve">ash the inserts three times with 100 microliters of </w:t>
      </w:r>
      <w:r>
        <w:t xml:space="preserve">PBS </w:t>
      </w:r>
      <w:r>
        <w:rPr>
          <w:b/>
          <w:bCs/>
        </w:rPr>
        <w:t>[</w:t>
      </w:r>
      <w:r w:rsidR="008432AF">
        <w:rPr>
          <w:b/>
          <w:bCs/>
        </w:rPr>
        <w:t>1</w:t>
      </w:r>
      <w:r>
        <w:rPr>
          <w:b/>
          <w:bCs/>
        </w:rPr>
        <w:t xml:space="preserve">]. </w:t>
      </w:r>
      <w:r>
        <w:t>After</w:t>
      </w:r>
      <w:r w:rsidR="005046E0">
        <w:t xml:space="preserve"> let</w:t>
      </w:r>
      <w:r>
        <w:t>ting</w:t>
      </w:r>
      <w:r w:rsidR="005046E0">
        <w:t xml:space="preserve"> them </w:t>
      </w:r>
      <w:r>
        <w:t>dry for</w:t>
      </w:r>
      <w:r w:rsidR="005046E0">
        <w:t xml:space="preserve"> 10 minutes</w:t>
      </w:r>
      <w:r>
        <w:t>, pipette</w:t>
      </w:r>
      <w:r w:rsidR="005046E0">
        <w:t xml:space="preserve"> 0.1 percent crystal violet </w:t>
      </w:r>
      <w:r>
        <w:t xml:space="preserve">and incubate </w:t>
      </w:r>
      <w:r w:rsidR="005046E0">
        <w:t xml:space="preserve">for 10 minutes at room temperature </w:t>
      </w:r>
      <w:r w:rsidR="005046E0" w:rsidRPr="005A310F">
        <w:rPr>
          <w:b/>
        </w:rPr>
        <w:t>[2]</w:t>
      </w:r>
      <w:r w:rsidR="005046E0">
        <w:t>.</w:t>
      </w:r>
    </w:p>
    <w:p w14:paraId="6A0B1989" w14:textId="36240567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6F1DBC">
        <w:t>dipping</w:t>
      </w:r>
      <w:r>
        <w:t xml:space="preserve"> the inserts </w:t>
      </w:r>
      <w:r w:rsidR="006F1DBC">
        <w:t>in tubes with PBS</w:t>
      </w:r>
      <w:r>
        <w:t>.</w:t>
      </w:r>
    </w:p>
    <w:p w14:paraId="46DF86B8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adding crystal violet to each well.</w:t>
      </w:r>
    </w:p>
    <w:p w14:paraId="0840148B" w14:textId="77777777" w:rsidR="005046E0" w:rsidRDefault="005046E0" w:rsidP="005046E0"/>
    <w:p w14:paraId="24DFC83E" w14:textId="4C7EC3A2" w:rsidR="005046E0" w:rsidRDefault="006F1DBC" w:rsidP="005046E0">
      <w:pPr>
        <w:pStyle w:val="Narration"/>
        <w:numPr>
          <w:ilvl w:val="1"/>
          <w:numId w:val="3"/>
        </w:numPr>
      </w:pPr>
      <w:r>
        <w:t>Now, w</w:t>
      </w:r>
      <w:r w:rsidR="005046E0">
        <w:t xml:space="preserve">ash the inserts three times with double-distilled water </w:t>
      </w:r>
      <w:r w:rsidR="005046E0" w:rsidRPr="005A310F">
        <w:rPr>
          <w:b/>
        </w:rPr>
        <w:t>[1]</w:t>
      </w:r>
      <w:r w:rsidR="005046E0">
        <w:t xml:space="preserve">. Dry the internal surface using a cotton swab </w:t>
      </w:r>
      <w:r>
        <w:rPr>
          <w:b/>
          <w:bCs/>
        </w:rPr>
        <w:t xml:space="preserve">[2]. </w:t>
      </w:r>
      <w:r w:rsidR="006F7B19">
        <w:t>S</w:t>
      </w:r>
      <w:r w:rsidR="005046E0">
        <w:t xml:space="preserve">tore samples at room temperature for up to three days before imaging </w:t>
      </w:r>
      <w:r w:rsidR="005046E0" w:rsidRPr="005A310F">
        <w:rPr>
          <w:b/>
        </w:rPr>
        <w:t>[</w:t>
      </w:r>
      <w:r w:rsidR="006F7B19">
        <w:rPr>
          <w:b/>
        </w:rPr>
        <w:t>3</w:t>
      </w:r>
      <w:r w:rsidR="005046E0" w:rsidRPr="005A310F">
        <w:rPr>
          <w:b/>
        </w:rPr>
        <w:t>]</w:t>
      </w:r>
      <w:r w:rsidR="005046E0">
        <w:t>.</w:t>
      </w:r>
    </w:p>
    <w:p w14:paraId="3811C864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washing inserts with double-distilled water.</w:t>
      </w:r>
    </w:p>
    <w:p w14:paraId="72F8F39D" w14:textId="77777777" w:rsidR="006F7B19" w:rsidRDefault="005046E0" w:rsidP="005046E0">
      <w:pPr>
        <w:pStyle w:val="ShotDescription"/>
        <w:numPr>
          <w:ilvl w:val="2"/>
          <w:numId w:val="3"/>
        </w:numPr>
      </w:pPr>
      <w:r>
        <w:t>Talent drying internal surfaces with a cotton swab</w:t>
      </w:r>
      <w:r w:rsidR="006F7B19">
        <w:t>.</w:t>
      </w:r>
    </w:p>
    <w:p w14:paraId="1D418450" w14:textId="182BF028" w:rsidR="005046E0" w:rsidRDefault="006F7B19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>placing them in storage.</w:t>
      </w:r>
    </w:p>
    <w:p w14:paraId="757DBEAF" w14:textId="77777777" w:rsidR="005046E0" w:rsidRDefault="005046E0" w:rsidP="005046E0"/>
    <w:p w14:paraId="22E8FB25" w14:textId="3F1EE5AC" w:rsidR="005046E0" w:rsidRDefault="005046E0" w:rsidP="005B3C4D">
      <w:pPr>
        <w:pStyle w:val="Narration"/>
        <w:numPr>
          <w:ilvl w:val="1"/>
          <w:numId w:val="3"/>
        </w:numPr>
      </w:pPr>
      <w:r>
        <w:t xml:space="preserve">Using a phase-contrast microscope, capture one image with a 10X objective to visualize most of the well surface </w:t>
      </w:r>
      <w:r w:rsidRPr="005A310F">
        <w:rPr>
          <w:b/>
        </w:rPr>
        <w:t>[1]</w:t>
      </w:r>
      <w:r>
        <w:t xml:space="preserve">. Acquire images from five independent areas of the membrane using a 20X objective </w:t>
      </w:r>
      <w:r w:rsidRPr="005A310F">
        <w:rPr>
          <w:b/>
        </w:rPr>
        <w:t>[2]</w:t>
      </w:r>
      <w:r>
        <w:t>.</w:t>
      </w:r>
      <w:r w:rsidR="005B3C4D">
        <w:br/>
      </w:r>
      <w:r w:rsidR="005B3C4D" w:rsidRPr="005B3C4D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10" w:history="1">
        <w:r w:rsidR="005B3C4D" w:rsidRPr="005B3C4D">
          <w:rPr>
            <w:rStyle w:val="Hyperlink"/>
            <w:highlight w:val="yellow"/>
          </w:rPr>
          <w:t>https://review.jove.com/account/file-uploader?src=20851068</w:t>
        </w:r>
      </w:hyperlink>
    </w:p>
    <w:p w14:paraId="5EF77901" w14:textId="2BA620A2" w:rsidR="005046E0" w:rsidRDefault="005046E0" w:rsidP="005046E0">
      <w:pPr>
        <w:pStyle w:val="ShotDescription"/>
        <w:numPr>
          <w:ilvl w:val="2"/>
          <w:numId w:val="3"/>
        </w:numPr>
      </w:pPr>
      <w:r w:rsidRPr="006F7B19">
        <w:rPr>
          <w:highlight w:val="yellow"/>
        </w:rPr>
        <w:t>SCOPE</w:t>
      </w:r>
      <w:r>
        <w:t xml:space="preserve">: </w:t>
      </w:r>
      <w:r w:rsidR="006F7B19">
        <w:t>The</w:t>
      </w:r>
      <w:r>
        <w:t xml:space="preserve"> well surface </w:t>
      </w:r>
      <w:r w:rsidR="006F7B19">
        <w:t xml:space="preserve">is being seen </w:t>
      </w:r>
      <w:r>
        <w:t>at 10X magnification.</w:t>
      </w:r>
    </w:p>
    <w:p w14:paraId="56EA0EE7" w14:textId="7FCB9654" w:rsidR="005046E0" w:rsidRDefault="005046E0" w:rsidP="005046E0">
      <w:pPr>
        <w:pStyle w:val="ShotDescription"/>
        <w:numPr>
          <w:ilvl w:val="2"/>
          <w:numId w:val="3"/>
        </w:numPr>
      </w:pPr>
      <w:r w:rsidRPr="006F7B19">
        <w:rPr>
          <w:highlight w:val="yellow"/>
        </w:rPr>
        <w:t>SCOPE</w:t>
      </w:r>
      <w:r>
        <w:t xml:space="preserve">: </w:t>
      </w:r>
      <w:r w:rsidR="006F7B19">
        <w:t>H</w:t>
      </w:r>
      <w:r>
        <w:t>igh-magnification fields at 20X showing cell distribution</w:t>
      </w:r>
      <w:r w:rsidR="006F7B19">
        <w:t xml:space="preserve"> </w:t>
      </w:r>
      <w:proofErr w:type="gramStart"/>
      <w:r w:rsidR="006F7B19">
        <w:t>is</w:t>
      </w:r>
      <w:proofErr w:type="gramEnd"/>
      <w:r w:rsidR="006F7B19">
        <w:t xml:space="preserve"> being seen</w:t>
      </w:r>
      <w:r>
        <w:t>.</w:t>
      </w:r>
    </w:p>
    <w:p w14:paraId="6C4A9134" w14:textId="77777777" w:rsidR="005046E0" w:rsidRDefault="005046E0" w:rsidP="005046E0"/>
    <w:p w14:paraId="7FA60AF2" w14:textId="31B8E012" w:rsidR="008F061C" w:rsidRDefault="008F061C" w:rsidP="005046E0">
      <w:pPr>
        <w:pStyle w:val="Narration"/>
        <w:numPr>
          <w:ilvl w:val="1"/>
          <w:numId w:val="3"/>
        </w:numPr>
      </w:pPr>
      <w:r>
        <w:t xml:space="preserve">Add acetic acid to dissolve the crystal violet. </w:t>
      </w:r>
      <w:r>
        <w:t xml:space="preserve">For wells, add 100 microliters of 10 percent acetic acid </w:t>
      </w:r>
      <w:r>
        <w:rPr>
          <w:b/>
          <w:bCs/>
        </w:rPr>
        <w:t xml:space="preserve">[1] . </w:t>
      </w:r>
      <w:r w:rsidRPr="008F061C">
        <w:t>M</w:t>
      </w:r>
      <w:r w:rsidRPr="008F061C">
        <w:t>ix</w:t>
      </w:r>
      <w:r>
        <w:t xml:space="preserve"> on an orbital shaker for 10 minutes at room temperature </w:t>
      </w:r>
      <w:r w:rsidRPr="005A310F">
        <w:rPr>
          <w:b/>
        </w:rPr>
        <w:t>[</w:t>
      </w:r>
      <w:r>
        <w:rPr>
          <w:b/>
        </w:rPr>
        <w:t>2</w:t>
      </w:r>
      <w:r w:rsidRPr="005A310F">
        <w:rPr>
          <w:b/>
        </w:rPr>
        <w:t>]</w:t>
      </w:r>
      <w:r>
        <w:t>.</w:t>
      </w:r>
    </w:p>
    <w:p w14:paraId="09C5DCC8" w14:textId="77777777" w:rsidR="008F061C" w:rsidRDefault="008F061C" w:rsidP="008F061C">
      <w:pPr>
        <w:pStyle w:val="ShotDescription"/>
        <w:numPr>
          <w:ilvl w:val="2"/>
          <w:numId w:val="3"/>
        </w:numPr>
      </w:pPr>
      <w:r>
        <w:t>Talent adding acetic acid to wells</w:t>
      </w:r>
      <w:r>
        <w:t>.</w:t>
      </w:r>
    </w:p>
    <w:p w14:paraId="389B652E" w14:textId="7276715B" w:rsidR="008F061C" w:rsidRDefault="008F061C" w:rsidP="008F061C">
      <w:pPr>
        <w:pStyle w:val="ShotDescription"/>
        <w:numPr>
          <w:ilvl w:val="2"/>
          <w:numId w:val="3"/>
        </w:numPr>
      </w:pPr>
      <w:r>
        <w:t>Shot of the well plate being placed</w:t>
      </w:r>
      <w:r>
        <w:t xml:space="preserve"> on an orbital shaker.</w:t>
      </w:r>
    </w:p>
    <w:p w14:paraId="1159F690" w14:textId="35784D5E" w:rsidR="008F061C" w:rsidRDefault="008F061C" w:rsidP="008F061C">
      <w:pPr>
        <w:pStyle w:val="Narration"/>
        <w:numPr>
          <w:ilvl w:val="1"/>
          <w:numId w:val="3"/>
        </w:numPr>
      </w:pPr>
      <w:r>
        <w:t>For transwells, lay them with the lower surface facing up</w:t>
      </w:r>
      <w:r>
        <w:t xml:space="preserve"> </w:t>
      </w:r>
      <w:r>
        <w:rPr>
          <w:b/>
          <w:bCs/>
        </w:rPr>
        <w:t>[1].</w:t>
      </w:r>
      <w:r>
        <w:t xml:space="preserve"> </w:t>
      </w:r>
      <w:r>
        <w:t>D</w:t>
      </w:r>
      <w:r>
        <w:t xml:space="preserve">eposit 50 microliters of acetic acid on the </w:t>
      </w:r>
      <w:r w:rsidR="008432AF">
        <w:t xml:space="preserve">surface </w:t>
      </w:r>
      <w:r w:rsidR="008432AF">
        <w:rPr>
          <w:b/>
          <w:bCs/>
        </w:rPr>
        <w:t>[2]</w:t>
      </w:r>
      <w:r w:rsidR="008432AF">
        <w:t xml:space="preserve"> and</w:t>
      </w:r>
      <w:r>
        <w:t xml:space="preserve"> mix by pipetting until the dye dissolves </w:t>
      </w:r>
      <w:r w:rsidRPr="005A310F">
        <w:rPr>
          <w:b/>
        </w:rPr>
        <w:t>[</w:t>
      </w:r>
      <w:r>
        <w:rPr>
          <w:b/>
        </w:rPr>
        <w:t>3</w:t>
      </w:r>
      <w:r w:rsidRPr="005A310F">
        <w:rPr>
          <w:b/>
        </w:rPr>
        <w:t>]</w:t>
      </w:r>
      <w:r>
        <w:t>.</w:t>
      </w:r>
    </w:p>
    <w:p w14:paraId="456B1B2A" w14:textId="66737879" w:rsidR="005046E0" w:rsidRDefault="008F061C" w:rsidP="005046E0">
      <w:pPr>
        <w:pStyle w:val="Narration"/>
        <w:numPr>
          <w:ilvl w:val="2"/>
          <w:numId w:val="3"/>
        </w:numPr>
      </w:pPr>
      <w:r>
        <w:t xml:space="preserve">Shot of the transwells being placed with lower surface facing up. </w:t>
      </w:r>
    </w:p>
    <w:p w14:paraId="5BA76784" w14:textId="77777777" w:rsidR="008F061C" w:rsidRDefault="005046E0" w:rsidP="005046E0">
      <w:pPr>
        <w:pStyle w:val="ShotDescription"/>
        <w:numPr>
          <w:ilvl w:val="2"/>
          <w:numId w:val="3"/>
        </w:numPr>
      </w:pPr>
      <w:r>
        <w:t xml:space="preserve">Talent pipetting </w:t>
      </w:r>
      <w:r w:rsidR="008F061C">
        <w:t xml:space="preserve">50 µL </w:t>
      </w:r>
      <w:r>
        <w:t>acetic acid over the lower surface of transwells</w:t>
      </w:r>
      <w:r w:rsidR="008F061C">
        <w:t>.</w:t>
      </w:r>
    </w:p>
    <w:p w14:paraId="0261CB0F" w14:textId="0DB2ECB4" w:rsidR="005046E0" w:rsidRDefault="008F061C" w:rsidP="005046E0">
      <w:pPr>
        <w:pStyle w:val="ShotDescription"/>
        <w:numPr>
          <w:ilvl w:val="2"/>
          <w:numId w:val="3"/>
        </w:numPr>
      </w:pPr>
      <w:r>
        <w:t>Shot of the acetic acid-crystal violet mix being pipetted repeatedly</w:t>
      </w:r>
      <w:r w:rsidR="005046E0">
        <w:t xml:space="preserve"> to dissolve the dye.</w:t>
      </w:r>
    </w:p>
    <w:p w14:paraId="7CB7AF4D" w14:textId="77777777" w:rsidR="005046E0" w:rsidRDefault="005046E0" w:rsidP="005046E0"/>
    <w:p w14:paraId="2DCD074D" w14:textId="5E4F587E" w:rsidR="005046E0" w:rsidRDefault="005046E0" w:rsidP="005046E0">
      <w:pPr>
        <w:pStyle w:val="Narration"/>
        <w:numPr>
          <w:ilvl w:val="1"/>
          <w:numId w:val="3"/>
        </w:numPr>
      </w:pPr>
      <w:r>
        <w:t xml:space="preserve">Transfer 50 microliters of the dissolved crystal violet from each sample to a 96-well plate </w:t>
      </w:r>
      <w:r w:rsidRPr="005A310F">
        <w:rPr>
          <w:b/>
        </w:rPr>
        <w:t>[1]</w:t>
      </w:r>
      <w:r>
        <w:t>. Read the absorbance at 600 nanometers using a plate reader</w:t>
      </w:r>
      <w:r w:rsidR="00EA2420">
        <w:t xml:space="preserve"> </w:t>
      </w:r>
      <w:r w:rsidR="00EA2420">
        <w:rPr>
          <w:b/>
          <w:bCs/>
        </w:rPr>
        <w:t xml:space="preserve">[2-TXT]. </w:t>
      </w:r>
      <w:r w:rsidR="004C0F05">
        <w:rPr>
          <w:b/>
          <w:bCs/>
        </w:rPr>
        <w:br/>
      </w:r>
      <w:r w:rsidR="004C0F05" w:rsidRPr="004C0F05">
        <w:rPr>
          <w:b/>
          <w:bCs/>
          <w:highlight w:val="yellow"/>
        </w:rPr>
        <w:t xml:space="preserve">Authors: Please create screen capture videos of the shots labeled as SCREEN, create a </w:t>
      </w:r>
      <w:r w:rsidR="004C0F05" w:rsidRPr="004C0F05">
        <w:rPr>
          <w:b/>
          <w:bCs/>
          <w:highlight w:val="yellow"/>
        </w:rPr>
        <w:lastRenderedPageBreak/>
        <w:t>screenshot summary, and upload the files to your project page as soon as possible:</w:t>
      </w:r>
      <w:r w:rsidR="004C0F05" w:rsidRPr="004C0F05">
        <w:rPr>
          <w:highlight w:val="yellow"/>
        </w:rPr>
        <w:t xml:space="preserve"> </w:t>
      </w:r>
      <w:hyperlink r:id="rId11" w:history="1">
        <w:r w:rsidR="004C0F05" w:rsidRPr="004C0F05">
          <w:rPr>
            <w:rStyle w:val="Hyperlink"/>
            <w:highlight w:val="yellow"/>
          </w:rPr>
          <w:t>https://review.jove.com/account/file-uploader?src=20851068</w:t>
        </w:r>
      </w:hyperlink>
      <w:r w:rsidR="004C0F05">
        <w:rPr>
          <w:b/>
          <w:bCs/>
        </w:rPr>
        <w:br/>
      </w:r>
    </w:p>
    <w:p w14:paraId="2D9DD5C9" w14:textId="77777777" w:rsidR="005046E0" w:rsidRDefault="005046E0" w:rsidP="005046E0"/>
    <w:p w14:paraId="1B1F5E6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transferring solution to a 96-well plate.</w:t>
      </w:r>
    </w:p>
    <w:p w14:paraId="1D7676B5" w14:textId="54839EF9" w:rsidR="005046E0" w:rsidRDefault="005046E0" w:rsidP="005046E0">
      <w:pPr>
        <w:pStyle w:val="ShotDescription"/>
        <w:numPr>
          <w:ilvl w:val="2"/>
          <w:numId w:val="3"/>
        </w:numPr>
      </w:pPr>
      <w:r w:rsidRPr="004C0F05">
        <w:rPr>
          <w:highlight w:val="yellow"/>
        </w:rPr>
        <w:t>SCREEN</w:t>
      </w:r>
      <w:r>
        <w:t>: Show the absorbance reading at 600 nanometers on the plate reader software using the appropriate blank.</w:t>
      </w:r>
      <w:r w:rsidR="004C0F05">
        <w:t xml:space="preserve"> </w:t>
      </w:r>
      <w:r w:rsidR="004C0F05">
        <w:rPr>
          <w:b/>
          <w:bCs/>
        </w:rPr>
        <w:t>TXT: Use 10% acetic acid as blank</w:t>
      </w:r>
    </w:p>
    <w:p w14:paraId="64B4C1F0" w14:textId="77777777" w:rsidR="005046E0" w:rsidRDefault="005046E0" w:rsidP="005046E0"/>
    <w:p w14:paraId="3FE780D1" w14:textId="18502CC1" w:rsidR="005046E0" w:rsidRDefault="005046E0" w:rsidP="005046E0">
      <w:pPr>
        <w:pStyle w:val="Narration"/>
        <w:numPr>
          <w:ilvl w:val="1"/>
          <w:numId w:val="3"/>
        </w:numPr>
      </w:pPr>
      <w:r>
        <w:t xml:space="preserve">Normalize the optical density of the plating control and express migration or invasion relative to the control condition </w:t>
      </w:r>
      <w:r w:rsidRPr="005A310F">
        <w:rPr>
          <w:b/>
        </w:rPr>
        <w:t>[1]</w:t>
      </w:r>
      <w:r>
        <w:t>.</w:t>
      </w:r>
    </w:p>
    <w:p w14:paraId="2F45A6F9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C73022">
        <w:rPr>
          <w:highlight w:val="yellow"/>
        </w:rPr>
        <w:t>SCREEN</w:t>
      </w:r>
      <w:r>
        <w:t>: Show the analysis software interface normalizing absorbance values and calculating relative migration/invasion.</w:t>
      </w:r>
    </w:p>
    <w:p w14:paraId="1E235827" w14:textId="77777777" w:rsidR="005046E0" w:rsidRDefault="005046E0" w:rsidP="005046E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913777C" w:rsidR="000F326F" w:rsidRDefault="00C47471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7471">
        <w:rPr>
          <w:rFonts w:cstheme="minorHAnsi"/>
          <w:b/>
          <w:bCs/>
        </w:rPr>
        <w:t>Lung Perfusion and Histological Analysis of Metastatic Lesions in Tumor-Bearing BALB/c Mic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30214C" w14:textId="0C34CD02" w:rsidR="005046E0" w:rsidRDefault="005046E0" w:rsidP="00996E19">
      <w:pPr>
        <w:pStyle w:val="Narration"/>
        <w:numPr>
          <w:ilvl w:val="1"/>
          <w:numId w:val="3"/>
        </w:numPr>
      </w:pPr>
      <w:proofErr w:type="gramStart"/>
      <w:r>
        <w:t>At</w:t>
      </w:r>
      <w:proofErr w:type="gramEnd"/>
      <w:r>
        <w:t xml:space="preserve"> day 21</w:t>
      </w:r>
      <w:proofErr w:type="gramStart"/>
      <w:r>
        <w:t xml:space="preserve"> post</w:t>
      </w:r>
      <w:proofErr w:type="gramEnd"/>
      <w:r>
        <w:t>-</w:t>
      </w:r>
      <w:proofErr w:type="spellStart"/>
      <w:proofErr w:type="gramStart"/>
      <w:r>
        <w:t>injection,</w:t>
      </w:r>
      <w:r w:rsidR="00996E19">
        <w:t>in</w:t>
      </w:r>
      <w:proofErr w:type="spellEnd"/>
      <w:proofErr w:type="gramEnd"/>
      <w:r w:rsidR="00996E19">
        <w:t xml:space="preserve"> a fume hood, </w:t>
      </w:r>
      <w:proofErr w:type="gramStart"/>
      <w:r w:rsidR="00996E19">
        <w:t>open</w:t>
      </w:r>
      <w:proofErr w:type="gramEnd"/>
      <w:r w:rsidR="00996E19">
        <w:t xml:space="preserve"> the chest cavity of a</w:t>
      </w:r>
      <w:r w:rsidR="00C73022">
        <w:t xml:space="preserve"> euthanized tumor-injected BALCB/c </w:t>
      </w:r>
      <w:r w:rsidR="00996E19">
        <w:t>mouse, using surgical scissors</w:t>
      </w:r>
      <w:r>
        <w:t xml:space="preserve"> </w:t>
      </w:r>
      <w:r w:rsidRPr="005A310F">
        <w:rPr>
          <w:b/>
        </w:rPr>
        <w:t>[</w:t>
      </w:r>
      <w:r w:rsidR="00996E19">
        <w:rPr>
          <w:b/>
        </w:rPr>
        <w:t>1</w:t>
      </w:r>
      <w:r w:rsidRPr="005A310F">
        <w:rPr>
          <w:b/>
        </w:rPr>
        <w:t>]</w:t>
      </w:r>
      <w:r>
        <w:t>.</w:t>
      </w:r>
      <w:r w:rsidR="00996E19" w:rsidRPr="00996E19">
        <w:t xml:space="preserve"> </w:t>
      </w:r>
      <w:r w:rsidR="00996E19">
        <w:t>Remove the skin from the submandibular area</w:t>
      </w:r>
      <w:r w:rsidR="00996E19">
        <w:t xml:space="preserve"> </w:t>
      </w:r>
      <w:r w:rsidR="00996E19">
        <w:t xml:space="preserve">and the salivary glands to expose the trachea clearly </w:t>
      </w:r>
      <w:r w:rsidR="00996E19" w:rsidRPr="005A310F">
        <w:rPr>
          <w:b/>
        </w:rPr>
        <w:t>[2]</w:t>
      </w:r>
      <w:r w:rsidR="00996E19">
        <w:t>.</w:t>
      </w:r>
    </w:p>
    <w:p w14:paraId="7D9FC579" w14:textId="29FE3F9C" w:rsidR="005046E0" w:rsidRDefault="00996E19" w:rsidP="005046E0">
      <w:pPr>
        <w:pStyle w:val="ShotDescription"/>
        <w:numPr>
          <w:ilvl w:val="2"/>
          <w:numId w:val="3"/>
        </w:numPr>
      </w:pPr>
      <w:r>
        <w:t>Talent cutting the chest open using surgical scissors.</w:t>
      </w:r>
    </w:p>
    <w:p w14:paraId="27C0ED17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eeling back the skin and removing salivary glands to reveal the trachea.</w:t>
      </w:r>
    </w:p>
    <w:p w14:paraId="2F544F04" w14:textId="77777777" w:rsidR="005046E0" w:rsidRDefault="005046E0" w:rsidP="005046E0"/>
    <w:p w14:paraId="5068271E" w14:textId="564538B6" w:rsidR="005046E0" w:rsidRDefault="005046E0" w:rsidP="005046E0">
      <w:pPr>
        <w:pStyle w:val="Narration"/>
        <w:numPr>
          <w:ilvl w:val="1"/>
          <w:numId w:val="3"/>
        </w:numPr>
      </w:pPr>
      <w:r>
        <w:t xml:space="preserve">Prepare a 22-gauge needle syringe filled with 4 percent paraformaldehyde </w:t>
      </w:r>
      <w:r w:rsidRPr="005A310F">
        <w:rPr>
          <w:b/>
        </w:rPr>
        <w:t>[1]</w:t>
      </w:r>
      <w:r>
        <w:t xml:space="preserve">. Insert the needle into the trachea </w:t>
      </w:r>
      <w:r w:rsidR="00996E19">
        <w:rPr>
          <w:b/>
          <w:bCs/>
        </w:rPr>
        <w:t xml:space="preserve">[2] </w:t>
      </w:r>
      <w:r>
        <w:t xml:space="preserve">and direct it toward the lungs while clamping the trachea toward the head </w:t>
      </w:r>
      <w:r w:rsidRPr="005A310F">
        <w:rPr>
          <w:b/>
        </w:rPr>
        <w:t>[</w:t>
      </w:r>
      <w:r w:rsidR="00996E19">
        <w:rPr>
          <w:b/>
        </w:rPr>
        <w:t>3</w:t>
      </w:r>
      <w:r w:rsidRPr="005A310F">
        <w:rPr>
          <w:b/>
        </w:rPr>
        <w:t>]</w:t>
      </w:r>
      <w:r>
        <w:t xml:space="preserve">. Inject the solution slowly until the lungs swell, typically using around 2 milliliters of solution </w:t>
      </w:r>
      <w:r w:rsidRPr="005A310F">
        <w:rPr>
          <w:b/>
        </w:rPr>
        <w:t>[</w:t>
      </w:r>
      <w:r w:rsidR="00996E19">
        <w:rPr>
          <w:b/>
        </w:rPr>
        <w:t>4</w:t>
      </w:r>
      <w:r w:rsidRPr="005A310F">
        <w:rPr>
          <w:b/>
        </w:rPr>
        <w:t>]</w:t>
      </w:r>
      <w:r>
        <w:t>.</w:t>
      </w:r>
    </w:p>
    <w:p w14:paraId="46B17B7F" w14:textId="77777777" w:rsidR="005046E0" w:rsidRDefault="005046E0" w:rsidP="005046E0"/>
    <w:p w14:paraId="21DB898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filling a syringe with paraformaldehyde.</w:t>
      </w:r>
    </w:p>
    <w:p w14:paraId="5A4D8BAB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>Talent inserting the needle into the trachea</w:t>
      </w:r>
      <w:r w:rsidR="00996E19">
        <w:t>.</w:t>
      </w:r>
    </w:p>
    <w:p w14:paraId="7E39054B" w14:textId="26A42748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Shot of the trachea being clamped </w:t>
      </w:r>
      <w:r w:rsidR="005046E0">
        <w:t>t</w:t>
      </w:r>
      <w:r>
        <w:t>oward the head</w:t>
      </w:r>
      <w:r w:rsidR="005046E0">
        <w:t>.</w:t>
      </w:r>
    </w:p>
    <w:p w14:paraId="6C8CFFFC" w14:textId="58C6970B" w:rsidR="005046E0" w:rsidRDefault="00996E19" w:rsidP="005046E0">
      <w:pPr>
        <w:pStyle w:val="ShotDescription"/>
        <w:numPr>
          <w:ilvl w:val="2"/>
          <w:numId w:val="3"/>
        </w:numPr>
      </w:pPr>
      <w:r>
        <w:t>Shot of the PFA being injected and the lungs swelling</w:t>
      </w:r>
      <w:r w:rsidR="005046E0">
        <w:t>.</w:t>
      </w:r>
    </w:p>
    <w:p w14:paraId="78455C8E" w14:textId="77777777" w:rsidR="005046E0" w:rsidRDefault="005046E0" w:rsidP="005046E0"/>
    <w:p w14:paraId="17FCB716" w14:textId="6FE86F8B" w:rsidR="005046E0" w:rsidRDefault="005046E0" w:rsidP="005046E0">
      <w:pPr>
        <w:pStyle w:val="Narration"/>
        <w:numPr>
          <w:ilvl w:val="1"/>
          <w:numId w:val="3"/>
        </w:numPr>
      </w:pPr>
      <w:r>
        <w:t xml:space="preserve">Dissect the lungs </w:t>
      </w:r>
      <w:r w:rsidR="00996E19">
        <w:rPr>
          <w:b/>
          <w:bCs/>
        </w:rPr>
        <w:t xml:space="preserve">[1] </w:t>
      </w:r>
      <w:r>
        <w:t xml:space="preserve">and </w:t>
      </w:r>
      <w:r w:rsidR="00996E19">
        <w:t>transfer</w:t>
      </w:r>
      <w:r>
        <w:t xml:space="preserve"> them into a 15</w:t>
      </w:r>
      <w:r w:rsidR="00996E19">
        <w:t>-</w:t>
      </w:r>
      <w:r>
        <w:t xml:space="preserve">milliliter tube containing 4 percent paraformaldehyde </w:t>
      </w:r>
      <w:r w:rsidRPr="005A310F">
        <w:rPr>
          <w:b/>
        </w:rPr>
        <w:t>[</w:t>
      </w:r>
      <w:r w:rsidR="00996E19">
        <w:rPr>
          <w:b/>
        </w:rPr>
        <w:t>2</w:t>
      </w:r>
      <w:r w:rsidRPr="005A310F">
        <w:rPr>
          <w:b/>
        </w:rPr>
        <w:t>]</w:t>
      </w:r>
      <w:r>
        <w:t xml:space="preserve">. </w:t>
      </w:r>
    </w:p>
    <w:p w14:paraId="55089870" w14:textId="77777777" w:rsidR="005046E0" w:rsidRDefault="005046E0" w:rsidP="005046E0"/>
    <w:p w14:paraId="3B1EF436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>Talent excising the lungs</w:t>
      </w:r>
      <w:r w:rsidR="00996E19">
        <w:t xml:space="preserve">. </w:t>
      </w:r>
    </w:p>
    <w:p w14:paraId="45CCEB89" w14:textId="7D48AC4C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 xml:space="preserve">placing </w:t>
      </w:r>
      <w:r>
        <w:t>excised lungs</w:t>
      </w:r>
      <w:r w:rsidR="005046E0">
        <w:t xml:space="preserve"> into a labeled </w:t>
      </w:r>
      <w:r>
        <w:t xml:space="preserve">15 mL </w:t>
      </w:r>
      <w:r w:rsidR="005046E0">
        <w:t>conical tube</w:t>
      </w:r>
      <w:r>
        <w:t xml:space="preserve"> with 4% PFA</w:t>
      </w:r>
      <w:r w:rsidR="005046E0">
        <w:t>.</w:t>
      </w:r>
    </w:p>
    <w:p w14:paraId="6B8597B8" w14:textId="78E17E0B" w:rsidR="00996E19" w:rsidRDefault="00996E19" w:rsidP="00996E19">
      <w:pPr>
        <w:pStyle w:val="ShotDescription"/>
        <w:numPr>
          <w:ilvl w:val="1"/>
          <w:numId w:val="3"/>
        </w:numPr>
      </w:pPr>
      <w:r>
        <w:t>Then g</w:t>
      </w:r>
      <w:r>
        <w:t xml:space="preserve">ently invert the tube a few times </w:t>
      </w:r>
      <w:r>
        <w:rPr>
          <w:b/>
          <w:bCs/>
        </w:rPr>
        <w:t xml:space="preserve">[1]. </w:t>
      </w:r>
      <w:r>
        <w:t xml:space="preserve">Incubate the lungs </w:t>
      </w:r>
      <w:r>
        <w:t xml:space="preserve">at 4 degrees Celsius for 24 hours </w:t>
      </w:r>
      <w:r>
        <w:t>to a</w:t>
      </w:r>
      <w:r>
        <w:t xml:space="preserve">llow fixation </w:t>
      </w:r>
      <w:r w:rsidRPr="005A310F">
        <w:rPr>
          <w:b/>
        </w:rPr>
        <w:t>[2]</w:t>
      </w:r>
      <w:r>
        <w:t>.</w:t>
      </w:r>
    </w:p>
    <w:p w14:paraId="1D2F2744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 xml:space="preserve">Talent inverting the tube </w:t>
      </w:r>
      <w:r w:rsidR="00996E19">
        <w:t xml:space="preserve">a few times. </w:t>
      </w:r>
    </w:p>
    <w:p w14:paraId="6174C15B" w14:textId="1137746F" w:rsidR="005046E0" w:rsidRDefault="00996E19" w:rsidP="005046E0">
      <w:pPr>
        <w:pStyle w:val="ShotDescription"/>
        <w:numPr>
          <w:ilvl w:val="2"/>
          <w:numId w:val="3"/>
        </w:numPr>
      </w:pPr>
      <w:r>
        <w:t>Talent</w:t>
      </w:r>
      <w:r w:rsidR="005046E0">
        <w:t xml:space="preserve"> placing </w:t>
      </w:r>
      <w:r>
        <w:t>the tube</w:t>
      </w:r>
      <w:r w:rsidR="005046E0">
        <w:t xml:space="preserve"> into a refrigerator set at 4 degrees Celsius.</w:t>
      </w:r>
    </w:p>
    <w:p w14:paraId="572AB10D" w14:textId="77777777" w:rsidR="005046E0" w:rsidRDefault="005046E0" w:rsidP="005046E0"/>
    <w:p w14:paraId="257E00AD" w14:textId="09725297" w:rsidR="005046E0" w:rsidRDefault="005046E0" w:rsidP="005046E0">
      <w:pPr>
        <w:pStyle w:val="Narration"/>
        <w:numPr>
          <w:ilvl w:val="1"/>
          <w:numId w:val="3"/>
        </w:numPr>
      </w:pPr>
      <w:r>
        <w:t>Perform semi-serial sectioning of the lungs</w:t>
      </w:r>
      <w:r w:rsidR="00996E19">
        <w:t xml:space="preserve">, </w:t>
      </w:r>
      <w:r w:rsidR="00996E19">
        <w:t>making one slice every 50 to 100 micrometers until the specimen is exhausted</w:t>
      </w:r>
      <w:r>
        <w:t xml:space="preserve"> </w:t>
      </w:r>
      <w:r w:rsidR="00996E19">
        <w:rPr>
          <w:b/>
          <w:bCs/>
        </w:rPr>
        <w:t xml:space="preserve">[1]. </w:t>
      </w:r>
      <w:r w:rsidR="00996E19">
        <w:t>S</w:t>
      </w:r>
      <w:r>
        <w:t xml:space="preserve">tain </w:t>
      </w:r>
      <w:r w:rsidR="00996E19">
        <w:t xml:space="preserve">the sections </w:t>
      </w:r>
      <w:r>
        <w:t>with Hematoxylin and Eosin</w:t>
      </w:r>
      <w:r w:rsidR="00996E19">
        <w:t xml:space="preserve"> </w:t>
      </w:r>
      <w:r w:rsidRPr="005A310F">
        <w:rPr>
          <w:b/>
        </w:rPr>
        <w:t>[</w:t>
      </w:r>
      <w:r w:rsidR="00996E19">
        <w:rPr>
          <w:b/>
        </w:rPr>
        <w:t>2</w:t>
      </w:r>
      <w:r w:rsidRPr="005A310F">
        <w:rPr>
          <w:b/>
        </w:rPr>
        <w:t>]</w:t>
      </w:r>
      <w:r>
        <w:t>.</w:t>
      </w:r>
    </w:p>
    <w:p w14:paraId="52BA8FDB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operating</w:t>
      </w:r>
      <w:proofErr w:type="gramEnd"/>
      <w:r>
        <w:t xml:space="preserve"> a microtome to cut serial lung sections</w:t>
      </w:r>
      <w:r w:rsidR="00996E19">
        <w:t>.</w:t>
      </w:r>
    </w:p>
    <w:p w14:paraId="6DECBBBF" w14:textId="6D6FA910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Shot of the sections being </w:t>
      </w:r>
      <w:r w:rsidR="005046E0">
        <w:t>immers</w:t>
      </w:r>
      <w:r>
        <w:t xml:space="preserve">ed </w:t>
      </w:r>
      <w:r w:rsidR="005046E0">
        <w:t>in Hematoxylin and Eosin stain.</w:t>
      </w:r>
    </w:p>
    <w:p w14:paraId="5E40BA13" w14:textId="5E286074" w:rsidR="00C47471" w:rsidRDefault="007A12EA" w:rsidP="00C4747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2EA">
        <w:rPr>
          <w:rFonts w:cstheme="minorHAnsi"/>
          <w:b/>
          <w:bCs/>
        </w:rPr>
        <w:t xml:space="preserve">Transcriptomic Analysis of Breast Tumor Stroma Using the </w:t>
      </w:r>
      <w:proofErr w:type="spellStart"/>
      <w:r w:rsidRPr="007A12EA">
        <w:rPr>
          <w:rFonts w:cstheme="minorHAnsi"/>
          <w:b/>
          <w:bCs/>
        </w:rPr>
        <w:t>MetaLCM</w:t>
      </w:r>
      <w:proofErr w:type="spellEnd"/>
      <w:r w:rsidRPr="007A12EA">
        <w:rPr>
          <w:rFonts w:cstheme="minorHAnsi"/>
          <w:b/>
          <w:bCs/>
        </w:rPr>
        <w:t xml:space="preserve"> Web Application</w:t>
      </w:r>
      <w:r w:rsidR="00C47471" w:rsidRPr="00C47471">
        <w:rPr>
          <w:rFonts w:cstheme="minorHAnsi"/>
          <w:b/>
          <w:bCs/>
        </w:rPr>
        <w:t xml:space="preserve"> </w:t>
      </w:r>
    </w:p>
    <w:p w14:paraId="742F622F" w14:textId="77777777" w:rsidR="00C47471" w:rsidRDefault="00C47471" w:rsidP="00C4747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77832295"/>
          <w:placeholder>
            <w:docPart w:val="C388236FF06541BB8FCFEB9A5AAC0EF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557E144" w14:textId="77777777" w:rsidR="00C47471" w:rsidRDefault="00C47471" w:rsidP="00C47471">
      <w:pPr>
        <w:pStyle w:val="ShotDescription"/>
        <w:ind w:left="360" w:firstLine="0"/>
      </w:pPr>
    </w:p>
    <w:p w14:paraId="6CDE86D2" w14:textId="6EAD10D2" w:rsidR="005046E0" w:rsidRDefault="005046E0" w:rsidP="005046E0">
      <w:pPr>
        <w:pStyle w:val="Narration"/>
        <w:numPr>
          <w:ilvl w:val="1"/>
          <w:numId w:val="3"/>
        </w:numPr>
      </w:pPr>
      <w:r>
        <w:t xml:space="preserve">Access the </w:t>
      </w:r>
      <w:proofErr w:type="spellStart"/>
      <w:r w:rsidR="00F0039A" w:rsidRPr="00DF7539">
        <w:rPr>
          <w:rFonts w:eastAsia="Times New Roman" w:cstheme="minorHAnsi"/>
        </w:rPr>
        <w:t>MetaLCM</w:t>
      </w:r>
      <w:proofErr w:type="spellEnd"/>
      <w:r w:rsidR="00F0039A">
        <w:rPr>
          <w:rFonts w:eastAsia="Times New Roman" w:cstheme="minorHAnsi"/>
        </w:rPr>
        <w:t xml:space="preserve"> </w:t>
      </w:r>
      <w:r w:rsidR="00F0039A" w:rsidRPr="00F0039A">
        <w:rPr>
          <w:rFonts w:eastAsia="Times New Roman" w:cstheme="minorHAnsi"/>
          <w:i/>
          <w:iCs/>
          <w:color w:val="FF0000"/>
        </w:rPr>
        <w:t>(Meta-L-C-M)</w:t>
      </w:r>
      <w:r w:rsidR="00F0039A" w:rsidRPr="00F0039A">
        <w:rPr>
          <w:rFonts w:eastAsia="Times New Roman" w:cstheme="minorHAnsi"/>
          <w:color w:val="FF0000"/>
        </w:rPr>
        <w:t xml:space="preserve"> </w:t>
      </w:r>
      <w:r>
        <w:t xml:space="preserve">application </w:t>
      </w:r>
      <w:r w:rsidR="00F0039A">
        <w:t xml:space="preserve">for the </w:t>
      </w:r>
      <w:r w:rsidR="00F0039A" w:rsidRPr="00F0039A">
        <w:t xml:space="preserve">analysis of transcriptomic datasets of laser-capture </w:t>
      </w:r>
      <w:proofErr w:type="spellStart"/>
      <w:r w:rsidR="00F0039A" w:rsidRPr="00F0039A">
        <w:t>microdissected</w:t>
      </w:r>
      <w:proofErr w:type="spellEnd"/>
      <w:r w:rsidR="00F0039A" w:rsidRPr="00F0039A">
        <w:t xml:space="preserve"> breast tumors</w:t>
      </w:r>
      <w:r w:rsidR="00F0039A" w:rsidRPr="00F0039A">
        <w:t xml:space="preserve"> </w:t>
      </w:r>
      <w:r w:rsidR="00F0039A">
        <w:t>using the on-screen</w:t>
      </w:r>
      <w:r>
        <w:t xml:space="preserve"> web address </w:t>
      </w:r>
      <w:r w:rsidRPr="005A310F">
        <w:rPr>
          <w:b/>
        </w:rPr>
        <w:t>[1</w:t>
      </w:r>
      <w:r w:rsidR="00F0039A">
        <w:rPr>
          <w:b/>
        </w:rPr>
        <w:t>-TXT</w:t>
      </w:r>
      <w:r w:rsidRPr="005A310F">
        <w:rPr>
          <w:b/>
        </w:rPr>
        <w:t>]</w:t>
      </w:r>
      <w:r>
        <w:t xml:space="preserve">. To begin the analysis, select the features representing the conditions to be compared </w:t>
      </w:r>
      <w:r w:rsidRPr="005A310F">
        <w:rPr>
          <w:b/>
        </w:rPr>
        <w:t>[2]</w:t>
      </w:r>
      <w:r>
        <w:t>.</w:t>
      </w:r>
    </w:p>
    <w:p w14:paraId="2FE71303" w14:textId="37C25C84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Show the browser address bar with the application URL loaded and the application interface visible.</w:t>
      </w:r>
      <w:r w:rsidR="00F0039A">
        <w:t xml:space="preserve"> </w:t>
      </w:r>
      <w:r w:rsidR="00F0039A">
        <w:rPr>
          <w:b/>
          <w:bCs/>
        </w:rPr>
        <w:t xml:space="preserve">TXT: Web address: </w:t>
      </w:r>
      <w:r w:rsidR="00F0039A" w:rsidRPr="00F0039A">
        <w:rPr>
          <w:b/>
          <w:bCs/>
        </w:rPr>
        <w:t>https://aurorasavino.shinyapps.io/metalcm/</w:t>
      </w:r>
    </w:p>
    <w:p w14:paraId="4ED12325" w14:textId="60C89E6E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 xml:space="preserve">The features for conditions to be compared are being selected. </w:t>
      </w:r>
    </w:p>
    <w:p w14:paraId="483E201A" w14:textId="77777777" w:rsidR="005046E0" w:rsidRDefault="005046E0" w:rsidP="005046E0"/>
    <w:p w14:paraId="633901D4" w14:textId="78BEA988" w:rsidR="005046E0" w:rsidRDefault="005046E0" w:rsidP="005046E0">
      <w:pPr>
        <w:pStyle w:val="Narration"/>
        <w:numPr>
          <w:ilvl w:val="1"/>
          <w:numId w:val="3"/>
        </w:numPr>
      </w:pPr>
      <w:r>
        <w:t xml:space="preserve">Choose the comparison direction by selecting either up-regulated or down-regulated genes </w:t>
      </w:r>
      <w:r w:rsidRPr="005A310F">
        <w:rPr>
          <w:b/>
        </w:rPr>
        <w:t>[1]</w:t>
      </w:r>
      <w:r>
        <w:t xml:space="preserve">. When up-regulated genes are selected, genes with higher expression in condition 1 will be shown </w:t>
      </w:r>
      <w:r w:rsidRPr="005A310F">
        <w:rPr>
          <w:b/>
        </w:rPr>
        <w:t>[2]</w:t>
      </w:r>
      <w:r>
        <w:t>.</w:t>
      </w:r>
    </w:p>
    <w:p w14:paraId="1D08035A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Click the dropdown or button to select the comparison direction.</w:t>
      </w:r>
    </w:p>
    <w:p w14:paraId="5775454C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Display example output showing genes </w:t>
      </w:r>
      <w:proofErr w:type="gramStart"/>
      <w:r>
        <w:t>up-regulated</w:t>
      </w:r>
      <w:proofErr w:type="gramEnd"/>
      <w:r>
        <w:t xml:space="preserve"> in condition 1.</w:t>
      </w:r>
    </w:p>
    <w:p w14:paraId="48F057E4" w14:textId="77777777" w:rsidR="005046E0" w:rsidRDefault="005046E0" w:rsidP="005046E0"/>
    <w:p w14:paraId="47689327" w14:textId="530AD23F" w:rsidR="005046E0" w:rsidRDefault="00F0039A" w:rsidP="005046E0">
      <w:pPr>
        <w:pStyle w:val="Narration"/>
        <w:numPr>
          <w:ilvl w:val="1"/>
          <w:numId w:val="3"/>
        </w:numPr>
      </w:pPr>
      <w:r>
        <w:t>Now s</w:t>
      </w:r>
      <w:r w:rsidR="005046E0">
        <w:t>elect the p-value threshold for differential expression</w:t>
      </w:r>
      <w:r w:rsidR="00EA1781">
        <w:t>s</w:t>
      </w:r>
      <w:r w:rsidR="005046E0">
        <w:t xml:space="preserve"> </w:t>
      </w:r>
      <w:r w:rsidR="005046E0" w:rsidRPr="005A310F">
        <w:rPr>
          <w:b/>
        </w:rPr>
        <w:t>[1]</w:t>
      </w:r>
      <w:r w:rsidR="005046E0">
        <w:t xml:space="preserve">. Press the </w:t>
      </w:r>
      <w:r w:rsidR="005046E0" w:rsidRPr="00F0039A">
        <w:rPr>
          <w:b/>
          <w:bCs/>
        </w:rPr>
        <w:t>Run</w:t>
      </w:r>
      <w:r w:rsidR="005046E0">
        <w:t xml:space="preserve"> button to execute the analysis each time a parameter is adjusted </w:t>
      </w:r>
      <w:r w:rsidR="005046E0" w:rsidRPr="005A310F">
        <w:rPr>
          <w:b/>
        </w:rPr>
        <w:t>[2]</w:t>
      </w:r>
      <w:r w:rsidR="005046E0">
        <w:t>.</w:t>
      </w:r>
    </w:p>
    <w:p w14:paraId="11E22A65" w14:textId="77777777" w:rsidR="005046E0" w:rsidRDefault="005046E0" w:rsidP="005046E0"/>
    <w:p w14:paraId="2C811565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User selecting the p-value threshold using a slider or input field.</w:t>
      </w:r>
    </w:p>
    <w:p w14:paraId="6F1EA013" w14:textId="34C73989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lastRenderedPageBreak/>
        <w:t>SCREEN</w:t>
      </w:r>
      <w:r>
        <w:t xml:space="preserve">: </w:t>
      </w:r>
      <w:r w:rsidR="00F0039A">
        <w:t xml:space="preserve">The Run button is being </w:t>
      </w:r>
      <w:proofErr w:type="gramStart"/>
      <w:r w:rsidR="00F0039A">
        <w:t>pressed</w:t>
      </w:r>
      <w:proofErr w:type="gramEnd"/>
      <w:r w:rsidR="00F0039A">
        <w:t xml:space="preserve"> and the settings are changed</w:t>
      </w:r>
      <w:r>
        <w:t>.</w:t>
      </w:r>
    </w:p>
    <w:p w14:paraId="04EFF7AF" w14:textId="77777777" w:rsidR="005046E0" w:rsidRDefault="005046E0" w:rsidP="005046E0"/>
    <w:p w14:paraId="14133627" w14:textId="7D62FF45" w:rsidR="005046E0" w:rsidRDefault="005046E0" w:rsidP="005046E0">
      <w:pPr>
        <w:pStyle w:val="Narration"/>
        <w:numPr>
          <w:ilvl w:val="1"/>
          <w:numId w:val="3"/>
        </w:numPr>
      </w:pPr>
      <w:r>
        <w:t xml:space="preserve">To limit the analysis to a specific gene list, type gene symbols separated by commas or upload a CSV file with gene symbols in a single column </w:t>
      </w:r>
      <w:r w:rsidRPr="005A310F">
        <w:rPr>
          <w:b/>
        </w:rPr>
        <w:t>[1]</w:t>
      </w:r>
      <w:r>
        <w:t>.</w:t>
      </w:r>
    </w:p>
    <w:p w14:paraId="40113D46" w14:textId="24B68683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G</w:t>
      </w:r>
      <w:r>
        <w:t xml:space="preserve">ene symbols </w:t>
      </w:r>
      <w:proofErr w:type="gramStart"/>
      <w:r w:rsidR="00F0039A">
        <w:t>is</w:t>
      </w:r>
      <w:proofErr w:type="gramEnd"/>
      <w:r w:rsidR="00F0039A">
        <w:t xml:space="preserve"> being typed </w:t>
      </w:r>
      <w:r>
        <w:t xml:space="preserve">in the input </w:t>
      </w:r>
      <w:proofErr w:type="gramStart"/>
      <w:r>
        <w:t>box</w:t>
      </w:r>
      <w:proofErr w:type="gramEnd"/>
      <w:r>
        <w:t xml:space="preserve"> or a CSV file </w:t>
      </w:r>
      <w:r w:rsidR="00F0039A">
        <w:t xml:space="preserve">is being uploaded </w:t>
      </w:r>
      <w:r>
        <w:t>via the Choose File button.</w:t>
      </w:r>
    </w:p>
    <w:p w14:paraId="70688EBA" w14:textId="77777777" w:rsidR="005046E0" w:rsidRDefault="005046E0" w:rsidP="005046E0"/>
    <w:p w14:paraId="6E250905" w14:textId="6AE06D5D" w:rsidR="005046E0" w:rsidRDefault="005046E0" w:rsidP="00EA1781">
      <w:pPr>
        <w:pStyle w:val="Narration"/>
        <w:numPr>
          <w:ilvl w:val="1"/>
          <w:numId w:val="3"/>
        </w:numPr>
      </w:pPr>
      <w:r>
        <w:t xml:space="preserve">Press </w:t>
      </w:r>
      <w:r w:rsidRPr="00F0039A">
        <w:rPr>
          <w:b/>
          <w:bCs/>
        </w:rPr>
        <w:t>Submit gene list</w:t>
      </w:r>
      <w:r>
        <w:t xml:space="preserve"> to load the gene symbols into the analysis </w:t>
      </w:r>
      <w:r w:rsidRPr="00F0039A">
        <w:rPr>
          <w:b/>
        </w:rPr>
        <w:t>[1]</w:t>
      </w:r>
      <w:r>
        <w:t>. T</w:t>
      </w:r>
      <w:r w:rsidR="00F0039A">
        <w:t xml:space="preserve">hen press </w:t>
      </w:r>
      <w:r w:rsidR="00F0039A" w:rsidRPr="00F0039A">
        <w:rPr>
          <w:b/>
          <w:bCs/>
        </w:rPr>
        <w:t xml:space="preserve">Reset </w:t>
      </w:r>
      <w:r w:rsidR="00F0039A">
        <w:t>t</w:t>
      </w:r>
      <w:r>
        <w:t xml:space="preserve">o analyze all genes </w:t>
      </w:r>
      <w:r w:rsidRPr="00F0039A">
        <w:rPr>
          <w:b/>
        </w:rPr>
        <w:t>[2]</w:t>
      </w:r>
      <w:r>
        <w:t xml:space="preserve">. </w:t>
      </w:r>
      <w:r w:rsidR="00EA1781">
        <w:t xml:space="preserve">Save the resulting table of differentially expressed genes, which includes average log fold-change, collapsed p-value, and detailed values for each dataset </w:t>
      </w:r>
      <w:r w:rsidR="00EA1781" w:rsidRPr="005A310F">
        <w:rPr>
          <w:b/>
        </w:rPr>
        <w:t>[3]</w:t>
      </w:r>
      <w:r w:rsidR="00EA1781">
        <w:t>.</w:t>
      </w:r>
    </w:p>
    <w:p w14:paraId="1DD7FC08" w14:textId="77A86729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The</w:t>
      </w:r>
      <w:r>
        <w:t xml:space="preserve"> Submit gene list button</w:t>
      </w:r>
      <w:r w:rsidR="00F0039A">
        <w:t xml:space="preserve"> is being pressed</w:t>
      </w:r>
      <w:r>
        <w:t xml:space="preserve"> and </w:t>
      </w:r>
      <w:r w:rsidR="00F0039A">
        <w:t xml:space="preserve">the gene symbols are being loaded. </w:t>
      </w:r>
    </w:p>
    <w:p w14:paraId="01EC7216" w14:textId="38C55252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The</w:t>
      </w:r>
      <w:r>
        <w:t xml:space="preserve"> Reset button </w:t>
      </w:r>
      <w:r w:rsidR="00F0039A">
        <w:t>is being pressed</w:t>
      </w:r>
      <w:r>
        <w:t>.</w:t>
      </w:r>
    </w:p>
    <w:p w14:paraId="66E16BCA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Display and save the table with differential expression metrics in the results panel.</w:t>
      </w:r>
    </w:p>
    <w:p w14:paraId="70F10E42" w14:textId="77777777" w:rsidR="005046E0" w:rsidRDefault="005046E0" w:rsidP="005046E0"/>
    <w:p w14:paraId="6A923999" w14:textId="6C0DC8F0" w:rsidR="005046E0" w:rsidRDefault="00F0039A" w:rsidP="005046E0">
      <w:pPr>
        <w:pStyle w:val="Narration"/>
        <w:numPr>
          <w:ilvl w:val="1"/>
          <w:numId w:val="3"/>
        </w:numPr>
      </w:pPr>
      <w:r>
        <w:t>Then p</w:t>
      </w:r>
      <w:r w:rsidR="005046E0">
        <w:t xml:space="preserve">lot a heatmap showing the fold changes of differentially expressed genes </w:t>
      </w:r>
      <w:r w:rsidR="005046E0" w:rsidRPr="005A310F">
        <w:rPr>
          <w:b/>
        </w:rPr>
        <w:t>[1]</w:t>
      </w:r>
      <w:r w:rsidR="005046E0">
        <w:t xml:space="preserve">. The heatmap includes only genes with consistent signs of differential expression across all datasets </w:t>
      </w:r>
      <w:r w:rsidR="005046E0" w:rsidRPr="005A310F">
        <w:rPr>
          <w:b/>
        </w:rPr>
        <w:t>[2]</w:t>
      </w:r>
      <w:r w:rsidR="005046E0">
        <w:t>.</w:t>
      </w:r>
    </w:p>
    <w:p w14:paraId="06B8A26A" w14:textId="70CD710E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T</w:t>
      </w:r>
      <w:r>
        <w:t xml:space="preserve">he Heatmap option </w:t>
      </w:r>
      <w:r w:rsidR="00F0039A">
        <w:t>is being used to v</w:t>
      </w:r>
      <w:r>
        <w:t>isualiz</w:t>
      </w:r>
      <w:r w:rsidR="00F0039A">
        <w:t>e</w:t>
      </w:r>
      <w:r>
        <w:t xml:space="preserve"> the generated plot.</w:t>
      </w:r>
    </w:p>
    <w:p w14:paraId="743B6B56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Highlight only the genes displayed with coherent differential expression patterns.</w:t>
      </w:r>
    </w:p>
    <w:p w14:paraId="2691B03D" w14:textId="77777777" w:rsidR="005046E0" w:rsidRDefault="005046E0" w:rsidP="005046E0"/>
    <w:p w14:paraId="09689C4F" w14:textId="1A197A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B38C01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B2050F">
        <w:rPr>
          <w:rFonts w:eastAsia="Times New Roman" w:cstheme="minorHAnsi"/>
          <w:bCs/>
        </w:rPr>
        <w:t xml:space="preserve"> 15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261A350" w14:textId="09A21C93" w:rsidR="005046E0" w:rsidRPr="008B67C3" w:rsidRDefault="005046E0" w:rsidP="008B67C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Treatment with conditioned medium from super-activated immortalized cancer-associated fibroblasts</w:t>
      </w:r>
      <w:r w:rsidR="008B67C3">
        <w:rPr>
          <w:rFonts w:cstheme="minorHAnsi"/>
        </w:rPr>
        <w:t xml:space="preserve"> or </w:t>
      </w:r>
      <w:proofErr w:type="spellStart"/>
      <w:r w:rsidR="008B67C3">
        <w:rPr>
          <w:rFonts w:cstheme="minorHAnsi"/>
        </w:rPr>
        <w:t>iCAFs</w:t>
      </w:r>
      <w:proofErr w:type="spellEnd"/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I-</w:t>
      </w:r>
      <w:proofErr w:type="spellStart"/>
      <w:r w:rsidR="008B67C3" w:rsidRPr="008B67C3">
        <w:rPr>
          <w:rFonts w:cstheme="minorHAnsi"/>
          <w:i/>
          <w:iCs/>
          <w:color w:val="FF0000"/>
        </w:rPr>
        <w:t>Caffs</w:t>
      </w:r>
      <w:proofErr w:type="spellEnd"/>
      <w:r w:rsidR="008B67C3" w:rsidRPr="008B67C3">
        <w:rPr>
          <w:rFonts w:cstheme="minorHAnsi"/>
          <w:i/>
          <w:iCs/>
          <w:color w:val="FF0000"/>
        </w:rPr>
        <w:t xml:space="preserve">) </w:t>
      </w:r>
      <w:r w:rsidRPr="005046E0">
        <w:rPr>
          <w:rFonts w:cstheme="minorHAnsi"/>
        </w:rPr>
        <w:t xml:space="preserve">significantly enhanced 4T1 cell proliferation compared to control medium </w:t>
      </w:r>
      <w:r w:rsidR="00B2050F" w:rsidRPr="00B2050F">
        <w:rPr>
          <w:rFonts w:cstheme="minorHAnsi"/>
          <w:b/>
          <w:bCs/>
        </w:rPr>
        <w:t>[1]</w:t>
      </w:r>
      <w:r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-conditioned medium doubled the migration capacity of 4T1 cells relative to control </w:t>
      </w:r>
      <w:r w:rsidR="00B2050F" w:rsidRPr="00B2050F">
        <w:rPr>
          <w:rFonts w:cstheme="minorHAnsi"/>
          <w:b/>
          <w:bCs/>
        </w:rPr>
        <w:t>[2]</w:t>
      </w:r>
      <w:r w:rsidR="008B67C3"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r w:rsidR="008B67C3" w:rsidRPr="005046E0">
        <w:rPr>
          <w:rFonts w:cstheme="minorHAnsi"/>
        </w:rPr>
        <w:t xml:space="preserve">A moderate but significant increase in invasion was observed in 4T1 cells treated with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-conditioned medium compared to control </w:t>
      </w:r>
      <w:r w:rsidR="00B2050F" w:rsidRPr="00B2050F">
        <w:rPr>
          <w:rFonts w:cstheme="minorHAnsi"/>
          <w:b/>
          <w:bCs/>
        </w:rPr>
        <w:t>[3]</w:t>
      </w:r>
      <w:r w:rsidR="008B67C3" w:rsidRPr="005046E0">
        <w:rPr>
          <w:rFonts w:cstheme="minorHAnsi"/>
        </w:rPr>
        <w:t>.</w:t>
      </w:r>
    </w:p>
    <w:p w14:paraId="16C2F1F5" w14:textId="740486E3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LAB MEDIA: Figure 1B, </w:t>
      </w:r>
      <w:r w:rsidR="00113830">
        <w:rPr>
          <w:rFonts w:cstheme="minorHAnsi"/>
        </w:rPr>
        <w:t>“Proliferation”</w:t>
      </w:r>
      <w:r w:rsidRPr="005046E0">
        <w:rPr>
          <w:rFonts w:cstheme="minorHAnsi"/>
        </w:rPr>
        <w:t xml:space="preserve"> graph. </w:t>
      </w:r>
      <w:r w:rsidRPr="00113830">
        <w:rPr>
          <w:rFonts w:cstheme="minorHAnsi"/>
          <w:i/>
          <w:iCs/>
          <w:color w:val="0000FF"/>
        </w:rPr>
        <w:t>Video editor: Highlight the red curve labeled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 xml:space="preserve">” </w:t>
      </w:r>
    </w:p>
    <w:p w14:paraId="6030CCBA" w14:textId="745CC2C2" w:rsidR="005046E0" w:rsidRPr="008B67C3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LAB MEDIA: Figure 1B, </w:t>
      </w:r>
      <w:r w:rsidR="00113830">
        <w:rPr>
          <w:rFonts w:cstheme="minorHAnsi"/>
        </w:rPr>
        <w:t>“</w:t>
      </w:r>
      <w:r w:rsidR="00113830">
        <w:rPr>
          <w:rFonts w:cstheme="minorHAnsi"/>
        </w:rPr>
        <w:t>Migration</w:t>
      </w:r>
      <w:r w:rsidR="00113830">
        <w:rPr>
          <w:rFonts w:cstheme="minorHAnsi"/>
        </w:rPr>
        <w:t>”</w:t>
      </w:r>
      <w:r w:rsidR="00113830" w:rsidRPr="005046E0">
        <w:rPr>
          <w:rFonts w:cstheme="minorHAnsi"/>
        </w:rPr>
        <w:t xml:space="preserve"> </w:t>
      </w:r>
      <w:r w:rsidRPr="005046E0">
        <w:rPr>
          <w:rFonts w:cstheme="minorHAnsi"/>
        </w:rPr>
        <w:t xml:space="preserve">graph. </w:t>
      </w:r>
      <w:r w:rsidRPr="00113830">
        <w:rPr>
          <w:rFonts w:cstheme="minorHAnsi"/>
          <w:i/>
          <w:iCs/>
          <w:color w:val="0000FF"/>
        </w:rPr>
        <w:t>Video editor: Highlight the taller white bar for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>” with red dots.</w:t>
      </w:r>
    </w:p>
    <w:p w14:paraId="46388415" w14:textId="63DDF8C7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LAB MEDIA: Figure 1B, </w:t>
      </w:r>
      <w:r w:rsidR="00113830">
        <w:rPr>
          <w:rFonts w:cstheme="minorHAnsi"/>
        </w:rPr>
        <w:t>“</w:t>
      </w:r>
      <w:r w:rsidR="00113830">
        <w:rPr>
          <w:rFonts w:cstheme="minorHAnsi"/>
        </w:rPr>
        <w:t>Invasion</w:t>
      </w:r>
      <w:r w:rsidR="00113830">
        <w:rPr>
          <w:rFonts w:cstheme="minorHAnsi"/>
        </w:rPr>
        <w:t>”</w:t>
      </w:r>
      <w:r w:rsidR="00113830" w:rsidRPr="005046E0">
        <w:rPr>
          <w:rFonts w:cstheme="minorHAnsi"/>
        </w:rPr>
        <w:t xml:space="preserve"> </w:t>
      </w:r>
      <w:r w:rsidRPr="005046E0">
        <w:rPr>
          <w:rFonts w:cstheme="minorHAnsi"/>
        </w:rPr>
        <w:t>graph</w:t>
      </w:r>
      <w:r w:rsidRPr="00113830">
        <w:rPr>
          <w:rFonts w:cstheme="minorHAnsi"/>
          <w:i/>
          <w:iCs/>
          <w:color w:val="0000FF"/>
        </w:rPr>
        <w:t>. Video editor: Highlight the taller bar labeled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>.”</w:t>
      </w:r>
    </w:p>
    <w:p w14:paraId="012FF63F" w14:textId="77777777" w:rsidR="005046E0" w:rsidRPr="005046E0" w:rsidRDefault="005046E0" w:rsidP="008B67C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066F7B" w14:textId="42700AFF" w:rsidR="005046E0" w:rsidRPr="008B67C3" w:rsidRDefault="005046E0" w:rsidP="008B67C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Co-injection of </w:t>
      </w:r>
      <w:proofErr w:type="spellStart"/>
      <w:r w:rsidRPr="005046E0">
        <w:rPr>
          <w:rFonts w:cstheme="minorHAnsi"/>
        </w:rPr>
        <w:t>iCAFs</w:t>
      </w:r>
      <w:proofErr w:type="spellEnd"/>
      <w:r w:rsidRPr="005046E0">
        <w:rPr>
          <w:rFonts w:cstheme="minorHAnsi"/>
        </w:rPr>
        <w:t xml:space="preserve"> with 4T1 cells in mice significantly increased tumor volume by day 10 compared to injection of 4T1 cells alone </w:t>
      </w:r>
      <w:r w:rsidR="00B2050F" w:rsidRPr="00B2050F">
        <w:rPr>
          <w:rFonts w:cstheme="minorHAnsi"/>
          <w:b/>
          <w:bCs/>
        </w:rPr>
        <w:t>[1]</w:t>
      </w:r>
      <w:r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r w:rsidR="008B67C3" w:rsidRPr="005046E0">
        <w:rPr>
          <w:rFonts w:cstheme="minorHAnsi"/>
        </w:rPr>
        <w:t xml:space="preserve">Tumor weights were significantly higher in mice co-injected with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 and 4T1 cells compared to those injected with 4T1 cells alone </w:t>
      </w:r>
      <w:r w:rsidR="00B2050F" w:rsidRPr="00B2050F">
        <w:rPr>
          <w:rFonts w:cstheme="minorHAnsi"/>
          <w:b/>
          <w:bCs/>
        </w:rPr>
        <w:t>[2]</w:t>
      </w:r>
      <w:r w:rsidR="008B67C3"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r w:rsidR="008B67C3" w:rsidRPr="005046E0">
        <w:rPr>
          <w:rFonts w:cstheme="minorHAnsi"/>
        </w:rPr>
        <w:t xml:space="preserve">The presence of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 led to a substantial increase in lung metastases in mice, as shown by a higher percentage of nodule area per lung section </w:t>
      </w:r>
      <w:r w:rsidR="00B2050F" w:rsidRPr="00B2050F">
        <w:rPr>
          <w:rFonts w:cstheme="minorHAnsi"/>
          <w:b/>
          <w:bCs/>
        </w:rPr>
        <w:t>[3]</w:t>
      </w:r>
      <w:r w:rsidR="008B67C3" w:rsidRPr="005046E0">
        <w:rPr>
          <w:rFonts w:cstheme="minorHAnsi"/>
        </w:rPr>
        <w:t>.</w:t>
      </w:r>
    </w:p>
    <w:p w14:paraId="19EF9C0D" w14:textId="4E045D13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LAB MEDIA: Figure 2B, </w:t>
      </w:r>
      <w:r w:rsidR="00113830">
        <w:rPr>
          <w:rFonts w:cstheme="minorHAnsi"/>
        </w:rPr>
        <w:t>“</w:t>
      </w:r>
      <w:r w:rsidR="00113830">
        <w:rPr>
          <w:rFonts w:cstheme="minorHAnsi"/>
        </w:rPr>
        <w:t>Tumor volume</w:t>
      </w:r>
      <w:r w:rsidR="00113830">
        <w:rPr>
          <w:rFonts w:cstheme="minorHAnsi"/>
        </w:rPr>
        <w:t>”</w:t>
      </w:r>
      <w:r w:rsidR="00113830" w:rsidRPr="005046E0">
        <w:rPr>
          <w:rFonts w:cstheme="minorHAnsi"/>
        </w:rPr>
        <w:t xml:space="preserve"> </w:t>
      </w:r>
      <w:r w:rsidRPr="005046E0">
        <w:rPr>
          <w:rFonts w:cstheme="minorHAnsi"/>
        </w:rPr>
        <w:t xml:space="preserve">graph. </w:t>
      </w:r>
      <w:r w:rsidRPr="00113830">
        <w:rPr>
          <w:rFonts w:cstheme="minorHAnsi"/>
          <w:i/>
          <w:iCs/>
          <w:color w:val="0000FF"/>
        </w:rPr>
        <w:t xml:space="preserve">Video editor: Highlight the red curve for 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 xml:space="preserve"> that rises sharply above the black line from day 6 to day 10.</w:t>
      </w:r>
    </w:p>
    <w:p w14:paraId="60ED2BD7" w14:textId="08E77824" w:rsidR="005046E0" w:rsidRPr="008B67C3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LAB MEDIA: Figure 2B, </w:t>
      </w:r>
      <w:r w:rsidR="00113830">
        <w:rPr>
          <w:rFonts w:cstheme="minorHAnsi"/>
        </w:rPr>
        <w:t>“</w:t>
      </w:r>
      <w:r w:rsidR="00113830">
        <w:rPr>
          <w:rFonts w:cstheme="minorHAnsi"/>
        </w:rPr>
        <w:t>Tumor weight</w:t>
      </w:r>
      <w:r w:rsidR="00113830">
        <w:rPr>
          <w:rFonts w:cstheme="minorHAnsi"/>
        </w:rPr>
        <w:t>”</w:t>
      </w:r>
      <w:r w:rsidR="00113830" w:rsidRPr="005046E0">
        <w:rPr>
          <w:rFonts w:cstheme="minorHAnsi"/>
        </w:rPr>
        <w:t xml:space="preserve"> </w:t>
      </w:r>
      <w:r w:rsidRPr="005046E0">
        <w:rPr>
          <w:rFonts w:cstheme="minorHAnsi"/>
        </w:rPr>
        <w:t xml:space="preserve">graph. </w:t>
      </w:r>
      <w:r w:rsidRPr="00113830">
        <w:rPr>
          <w:rFonts w:cstheme="minorHAnsi"/>
          <w:i/>
          <w:iCs/>
          <w:color w:val="0000FF"/>
        </w:rPr>
        <w:t>Video editor: Highlight the bar</w:t>
      </w:r>
      <w:r w:rsidR="00113830" w:rsidRPr="00113830">
        <w:rPr>
          <w:rFonts w:cstheme="minorHAnsi"/>
          <w:i/>
          <w:iCs/>
          <w:color w:val="0000FF"/>
        </w:rPr>
        <w:t xml:space="preserve"> with red dots</w:t>
      </w:r>
    </w:p>
    <w:p w14:paraId="7539AC7E" w14:textId="3487BBE6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LAB MEDIA: Figure 2B, </w:t>
      </w:r>
      <w:r w:rsidR="00113830">
        <w:rPr>
          <w:rFonts w:cstheme="minorHAnsi"/>
        </w:rPr>
        <w:t>“</w:t>
      </w:r>
      <w:r w:rsidR="00113830">
        <w:rPr>
          <w:rFonts w:cstheme="minorHAnsi"/>
        </w:rPr>
        <w:t>Lung Metastases</w:t>
      </w:r>
      <w:r w:rsidR="00113830">
        <w:rPr>
          <w:rFonts w:cstheme="minorHAnsi"/>
        </w:rPr>
        <w:t>”</w:t>
      </w:r>
      <w:r w:rsidR="00113830" w:rsidRPr="005046E0">
        <w:rPr>
          <w:rFonts w:cstheme="minorHAnsi"/>
        </w:rPr>
        <w:t xml:space="preserve"> </w:t>
      </w:r>
      <w:r w:rsidRPr="005046E0">
        <w:rPr>
          <w:rFonts w:cstheme="minorHAnsi"/>
        </w:rPr>
        <w:t xml:space="preserve">graph. </w:t>
      </w:r>
      <w:r w:rsidRPr="00113830">
        <w:rPr>
          <w:rFonts w:cstheme="minorHAnsi"/>
          <w:i/>
          <w:iCs/>
          <w:color w:val="0000FF"/>
        </w:rPr>
        <w:t xml:space="preserve">Video editor: Highlight the </w:t>
      </w:r>
      <w:r w:rsidR="00113830" w:rsidRPr="00113830">
        <w:rPr>
          <w:rFonts w:cstheme="minorHAnsi"/>
          <w:i/>
          <w:iCs/>
          <w:color w:val="0000FF"/>
        </w:rPr>
        <w:t>bar with red dots</w:t>
      </w:r>
    </w:p>
    <w:p w14:paraId="409B63AC" w14:textId="77777777" w:rsidR="005046E0" w:rsidRPr="005046E0" w:rsidRDefault="005046E0" w:rsidP="008B67C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44B87BE" w14:textId="4E145251" w:rsidR="005046E0" w:rsidRPr="005046E0" w:rsidRDefault="005046E0" w:rsidP="005046E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Four STAT3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Stat-Three)</w:t>
      </w:r>
      <w:r w:rsidRPr="005046E0">
        <w:rPr>
          <w:rFonts w:cstheme="minorHAnsi"/>
        </w:rPr>
        <w:t>-regulated gene</w:t>
      </w:r>
      <w:r w:rsidR="008B67C3">
        <w:rPr>
          <w:rFonts w:cstheme="minorHAnsi"/>
        </w:rPr>
        <w:t xml:space="preserve">s, </w:t>
      </w:r>
      <w:r w:rsidRPr="005046E0">
        <w:rPr>
          <w:rFonts w:cstheme="minorHAnsi"/>
        </w:rPr>
        <w:t>MMP13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M-M-P-Thirteen)</w:t>
      </w:r>
      <w:r w:rsidRPr="005046E0">
        <w:rPr>
          <w:rFonts w:cstheme="minorHAnsi"/>
        </w:rPr>
        <w:t>, MMP3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M-M-P-</w:t>
      </w:r>
      <w:r w:rsidR="008B67C3">
        <w:rPr>
          <w:rFonts w:cstheme="minorHAnsi"/>
          <w:i/>
          <w:iCs/>
          <w:color w:val="FF0000"/>
        </w:rPr>
        <w:t>Three</w:t>
      </w:r>
      <w:r w:rsidR="008B67C3">
        <w:rPr>
          <w:rFonts w:cstheme="minorHAnsi"/>
          <w:i/>
          <w:iCs/>
          <w:color w:val="FF0000"/>
        </w:rPr>
        <w:t>)</w:t>
      </w:r>
      <w:r w:rsidRPr="005046E0">
        <w:rPr>
          <w:rFonts w:cstheme="minorHAnsi"/>
        </w:rPr>
        <w:t>, LGI2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L-G-Twelve</w:t>
      </w:r>
      <w:r w:rsidR="008B67C3">
        <w:rPr>
          <w:rFonts w:cstheme="minorHAnsi"/>
          <w:i/>
          <w:iCs/>
          <w:color w:val="FF0000"/>
        </w:rPr>
        <w:t>)</w:t>
      </w:r>
      <w:r w:rsidRPr="005046E0">
        <w:rPr>
          <w:rFonts w:cstheme="minorHAnsi"/>
        </w:rPr>
        <w:t>, and TIMP1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Tim-P-One</w:t>
      </w:r>
      <w:r w:rsidR="008B67C3">
        <w:rPr>
          <w:rFonts w:cstheme="minorHAnsi"/>
          <w:i/>
          <w:iCs/>
          <w:color w:val="FF0000"/>
        </w:rPr>
        <w:t>)</w:t>
      </w:r>
      <w:r w:rsidR="008B67C3">
        <w:rPr>
          <w:rFonts w:cstheme="minorHAnsi"/>
        </w:rPr>
        <w:t xml:space="preserve">, </w:t>
      </w:r>
      <w:r w:rsidRPr="005046E0">
        <w:rPr>
          <w:rFonts w:cstheme="minorHAnsi"/>
        </w:rPr>
        <w:t xml:space="preserve">were consistently upregulated in the tumor stroma of human breast cancer samples compared to normal stroma </w:t>
      </w:r>
      <w:r w:rsidR="00B2050F" w:rsidRPr="00B2050F">
        <w:rPr>
          <w:rFonts w:cstheme="minorHAnsi"/>
          <w:b/>
          <w:bCs/>
        </w:rPr>
        <w:t>[1]</w:t>
      </w:r>
      <w:r w:rsidRPr="005046E0">
        <w:rPr>
          <w:rFonts w:cstheme="minorHAnsi"/>
        </w:rPr>
        <w:t>.</w:t>
      </w:r>
    </w:p>
    <w:p w14:paraId="2A0085A3" w14:textId="2C7965A8" w:rsidR="00495959" w:rsidRPr="00B07A3B" w:rsidRDefault="005046E0" w:rsidP="008B67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046E0">
        <w:rPr>
          <w:rFonts w:cstheme="minorHAnsi"/>
        </w:rPr>
        <w:lastRenderedPageBreak/>
        <w:t xml:space="preserve">LAB MEDIA: Figure 3B, </w:t>
      </w:r>
      <w:proofErr w:type="gramStart"/>
      <w:r w:rsidRPr="005046E0">
        <w:rPr>
          <w:rFonts w:cstheme="minorHAnsi"/>
        </w:rPr>
        <w:t>heatmap</w:t>
      </w:r>
      <w:r w:rsidR="00113830">
        <w:rPr>
          <w:rFonts w:cstheme="minorHAnsi"/>
        </w:rPr>
        <w:t xml:space="preserve"> </w:t>
      </w:r>
      <w:r w:rsidRPr="005046E0">
        <w:rPr>
          <w:rFonts w:cstheme="minorHAnsi"/>
        </w:rPr>
        <w:t>.</w:t>
      </w:r>
      <w:proofErr w:type="gramEnd"/>
      <w:r w:rsidRPr="005046E0">
        <w:rPr>
          <w:rFonts w:cstheme="minorHAnsi"/>
        </w:rPr>
        <w:t xml:space="preserve"> </w:t>
      </w:r>
      <w:r w:rsidRPr="00113830">
        <w:rPr>
          <w:rFonts w:cstheme="minorHAnsi"/>
          <w:i/>
          <w:iCs/>
          <w:color w:val="0000FF"/>
        </w:rPr>
        <w:t xml:space="preserve">Video editor: Highlight the four rows labeled MMP13, MMP3, LGI2, and TIMP1 </w:t>
      </w:r>
      <w:r w:rsidR="00113830" w:rsidRPr="00113830">
        <w:rPr>
          <w:rFonts w:cstheme="minorHAnsi"/>
          <w:i/>
          <w:iCs/>
          <w:color w:val="0000FF"/>
        </w:rPr>
        <w:t xml:space="preserve">sequentially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28950" w14:textId="77777777" w:rsidR="00AC4ECF" w:rsidRDefault="00AC4ECF">
      <w:r>
        <w:separator/>
      </w:r>
    </w:p>
    <w:p w14:paraId="733A8E69" w14:textId="77777777" w:rsidR="00AC4ECF" w:rsidRDefault="00AC4ECF"/>
  </w:endnote>
  <w:endnote w:type="continuationSeparator" w:id="0">
    <w:p w14:paraId="5EC90C13" w14:textId="77777777" w:rsidR="00AC4ECF" w:rsidRDefault="00AC4ECF">
      <w:r>
        <w:continuationSeparator/>
      </w:r>
    </w:p>
    <w:p w14:paraId="61E11A5A" w14:textId="77777777" w:rsidR="00AC4ECF" w:rsidRDefault="00AC4E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8B3D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7AD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2089C" w14:textId="77777777" w:rsidR="00AC4ECF" w:rsidRDefault="00AC4ECF">
      <w:r>
        <w:separator/>
      </w:r>
    </w:p>
    <w:p w14:paraId="3DB0FF5F" w14:textId="77777777" w:rsidR="00AC4ECF" w:rsidRDefault="00AC4ECF"/>
  </w:footnote>
  <w:footnote w:type="continuationSeparator" w:id="0">
    <w:p w14:paraId="54205E02" w14:textId="77777777" w:rsidR="00AC4ECF" w:rsidRDefault="00AC4ECF">
      <w:r>
        <w:continuationSeparator/>
      </w:r>
    </w:p>
    <w:p w14:paraId="78C3510F" w14:textId="77777777" w:rsidR="00AC4ECF" w:rsidRDefault="00AC4E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830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ADE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F05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579"/>
    <w:rsid w:val="005046E0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C4D"/>
    <w:rsid w:val="005B4717"/>
    <w:rsid w:val="005B6859"/>
    <w:rsid w:val="005C2915"/>
    <w:rsid w:val="005C6D1E"/>
    <w:rsid w:val="005D0E9C"/>
    <w:rsid w:val="005D0F8B"/>
    <w:rsid w:val="005D298F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DBC"/>
    <w:rsid w:val="006F2681"/>
    <w:rsid w:val="006F7B19"/>
    <w:rsid w:val="00710EA3"/>
    <w:rsid w:val="0071156C"/>
    <w:rsid w:val="0071294C"/>
    <w:rsid w:val="00724E3B"/>
    <w:rsid w:val="00730D4A"/>
    <w:rsid w:val="00731E5D"/>
    <w:rsid w:val="00736CF8"/>
    <w:rsid w:val="0074572B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2EA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28F"/>
    <w:rsid w:val="008432AF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7C3"/>
    <w:rsid w:val="008C642C"/>
    <w:rsid w:val="008D0E4A"/>
    <w:rsid w:val="008D2A6A"/>
    <w:rsid w:val="008D52FB"/>
    <w:rsid w:val="008D5443"/>
    <w:rsid w:val="008D58EC"/>
    <w:rsid w:val="008E74F7"/>
    <w:rsid w:val="008F061C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6E1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754"/>
    <w:rsid w:val="00A77CF6"/>
    <w:rsid w:val="00A84BA8"/>
    <w:rsid w:val="00A84C50"/>
    <w:rsid w:val="00A91283"/>
    <w:rsid w:val="00AA132F"/>
    <w:rsid w:val="00AA2236"/>
    <w:rsid w:val="00AB3338"/>
    <w:rsid w:val="00AC16C3"/>
    <w:rsid w:val="00AC4ECF"/>
    <w:rsid w:val="00AC597A"/>
    <w:rsid w:val="00AC5EF4"/>
    <w:rsid w:val="00AC63FC"/>
    <w:rsid w:val="00AD1A35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50F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48B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471"/>
    <w:rsid w:val="00C50118"/>
    <w:rsid w:val="00C602B2"/>
    <w:rsid w:val="00C70C90"/>
    <w:rsid w:val="00C73022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919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1781"/>
    <w:rsid w:val="00EA20E5"/>
    <w:rsid w:val="00EA2420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039A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25E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8A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46E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link w:val="NormalWebChar"/>
    <w:uiPriority w:val="99"/>
    <w:unhideWhenUsed/>
    <w:rsid w:val="005046E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5046E0"/>
    <w:rPr>
      <w:rFonts w:ascii="Times New Roman" w:eastAsia="Times New Roman" w:hAnsi="Times New Roman" w:cs="Times New Roman"/>
      <w:color w:val="auto"/>
      <w:lang w:eastAsia="en-GB"/>
    </w:rPr>
  </w:style>
  <w:style w:type="paragraph" w:customStyle="1" w:styleId="Narration">
    <w:name w:val="Narration"/>
    <w:basedOn w:val="TemplateNarration"/>
    <w:link w:val="NarrationChar"/>
    <w:qFormat/>
    <w:rsid w:val="005046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046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046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46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046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046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B664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106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5106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510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76C5C" w:rsidP="00C76C5C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388236FF06541BB8FCFEB9A5AAC0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5308B-177C-4911-878F-BEBDCCE1AEE3}"/>
      </w:docPartPr>
      <w:docPartBody>
        <w:p w:rsidR="00000000" w:rsidRDefault="0084222A" w:rsidP="0084222A">
          <w:pPr>
            <w:pStyle w:val="C388236FF06541BB8FCFEB9A5AAC0EF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2994FA4F09F4060BBADF97229C0A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76514-DE26-4764-98C3-2AA50F227DDF}"/>
      </w:docPartPr>
      <w:docPartBody>
        <w:p w:rsidR="00000000" w:rsidRDefault="0084222A" w:rsidP="0084222A">
          <w:pPr>
            <w:pStyle w:val="D2994FA4F09F4060BBADF97229C0A15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AC8173090594147805E013520E0B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9F512-68C3-4E76-8323-D3F225858031}"/>
      </w:docPartPr>
      <w:docPartBody>
        <w:p w:rsidR="00000000" w:rsidRDefault="0084222A" w:rsidP="0084222A">
          <w:pPr>
            <w:pStyle w:val="4AC8173090594147805E013520E0BA0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FD7E4312046E4C42B6C862170951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AEF3B-CC45-4BBE-8AF1-A4FC4515617F}"/>
      </w:docPartPr>
      <w:docPartBody>
        <w:p w:rsidR="00000000" w:rsidRDefault="0084222A" w:rsidP="0084222A">
          <w:pPr>
            <w:pStyle w:val="FD7E4312046E4C42B6C862170951492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23A38FE51B74A46943E022F26771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6B471-1B53-4925-8BDD-42A72A21512D}"/>
      </w:docPartPr>
      <w:docPartBody>
        <w:p w:rsidR="00000000" w:rsidRDefault="0084222A" w:rsidP="0084222A">
          <w:pPr>
            <w:pStyle w:val="B23A38FE51B74A46943E022F26771C2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43F4"/>
    <w:rsid w:val="004F7579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1E2D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4128F"/>
    <w:rsid w:val="0084222A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20E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844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968A4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521271AD4C0418C8C05D96D33678F07">
    <w:name w:val="3521271AD4C0418C8C05D96D33678F07"/>
    <w:rsid w:val="00E6384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88236FF06541BB8FCFEB9A5AAC0EF0">
    <w:name w:val="C388236FF06541BB8FCFEB9A5AAC0EF0"/>
    <w:rsid w:val="0084222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2994FA4F09F4060BBADF97229C0A157">
    <w:name w:val="D2994FA4F09F4060BBADF97229C0A157"/>
    <w:rsid w:val="0084222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AC8173090594147805E013520E0BA00">
    <w:name w:val="4AC8173090594147805E013520E0BA00"/>
    <w:rsid w:val="0084222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D7E4312046E4C42B6C862170951492C">
    <w:name w:val="FD7E4312046E4C42B6C862170951492C"/>
    <w:rsid w:val="0084222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23A38FE51B74A46943E022F26771C2C">
    <w:name w:val="B23A38FE51B74A46943E022F26771C2C"/>
    <w:rsid w:val="0084222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4</Pages>
  <Words>3178</Words>
  <Characters>18120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2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5</cp:revision>
  <dcterms:created xsi:type="dcterms:W3CDTF">2025-01-20T00:16:00Z</dcterms:created>
  <dcterms:modified xsi:type="dcterms:W3CDTF">2025-05-30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